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Версия 3.0 (28.03.2026) — с учётом fact-check по 14 исследовательским блокам, расширенного бенчмарка (18 стран), верификации 22 целевых индикаторов, исследования 29 индустрий КЗ, кросс-кластерного анализа (образование, гастрономия, той-индустрия, господдержка) и 50 цитат представителей отрасли. Все факты промаркированы источниками.</w:t>
      </w:r>
    </w:p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РОЕК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(Черновик, разработан Альянсом креативных индустрий Казахстана (CIAQ) при поддержке Фонда развития креативных индустрий и активном участии креативного сообщества Казахстана)</w:t>
      </w:r>
    </w:p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Предложения, комментарии, правки можно реализиовать в трех вариантах:</w:t>
      </w:r>
    </w:p>
    <w:p>
      <w:pPr>
        <w:numPr>
          <w:ilvl w:val="0"/>
          <w:numId w:val="1001"/>
        </w:numPr>
        <w:spacing w:line="360" w:lineRule="exact"/>
      </w:pPr>
      <w:r>
        <w:rPr>
          <w:rFonts w:ascii="Times New Roman" w:hAnsi="Times New Roman"/>
          <w:i/>
          <w:iCs/>
          <w:color w:val="000000"/>
          <w:sz w:val="24"/>
        </w:rPr>
        <w:t xml:space="preserve">Комментарий в данный документ</w:t>
      </w:r>
    </w:p>
    <w:p>
      <w:pPr>
        <w:numPr>
          <w:ilvl w:val="0"/>
          <w:numId w:val="1001"/>
        </w:numPr>
        <w:spacing w:line="360" w:lineRule="exact"/>
      </w:pPr>
      <w:r>
        <w:rPr>
          <w:rFonts w:ascii="Times New Roman" w:hAnsi="Times New Roman"/>
          <w:i/>
          <w:iCs/>
          <w:color w:val="000000"/>
          <w:sz w:val="24"/>
        </w:rPr>
        <w:t xml:space="preserve">Отдельный файл/письмо на</w:t>
      </w:r>
      <w:r>
        <w:rPr>
          <w:rFonts w:ascii="Times New Roman" w:hAnsi="Times New Roman"/>
          <w:i/>
          <w:iCs/>
          <w:color w:val="000000"/>
          <w:sz w:val="24"/>
        </w:rPr>
        <w:t xml:space="preserve"> </w:t>
      </w:r>
      <w:hyperlink r:id="rId9">
        <w:r>
          <w:rPr>
            <w:rStyle w:val="Hyperlink"/>
            <w:i/>
            <w:iCs/>
            <w:u w:val="single"/>
          </w:rPr>
          <w:t xml:space="preserve">david@ciaq.kz</w:t>
        </w:r>
      </w:hyperlink>
    </w:p>
    <w:p>
      <w:pPr>
        <w:numPr>
          <w:ilvl w:val="0"/>
          <w:numId w:val="1001"/>
        </w:numPr>
        <w:spacing w:line="360" w:lineRule="exact"/>
      </w:pPr>
      <w:r>
        <w:rPr>
          <w:rFonts w:ascii="Times New Roman" w:hAnsi="Times New Roman"/>
          <w:i/>
          <w:iCs/>
          <w:color w:val="000000"/>
          <w:sz w:val="24"/>
        </w:rPr>
        <w:t xml:space="preserve">Заполнить google form</w:t>
      </w:r>
      <w:r>
        <w:rPr>
          <w:rFonts w:ascii="Times New Roman" w:hAnsi="Times New Roman"/>
          <w:i/>
          <w:iCs/>
          <w:color w:val="000000"/>
          <w:sz w:val="24"/>
        </w:rPr>
        <w:t xml:space="preserve"> </w:t>
      </w:r>
      <w:hyperlink r:id="rId10">
        <w:r>
          <w:rPr>
            <w:rStyle w:val="Hyperlink"/>
            <w:i/>
            <w:iCs/>
            <w:u w:val="single"/>
          </w:rPr>
          <w:t xml:space="preserve">https://forms.gle/6fc9HXKDQm873dr26</w:t>
        </w:r>
      </w:hyperlink>
    </w:p>
    <w:bookmarkStart w:id="112" w:name="концепция"/>
    <w:p>
      <w:pPr>
        <w:pStyle w:val="Heading1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КОНЦЕПЦИЯ</w:t>
      </w:r>
    </w:p>
    <w:bookmarkStart w:id="11" w:name="X127cc4ce06f035f0d0d187d55e0af289841ec07"/>
    <w:p>
      <w:pPr>
        <w:pStyle w:val="Heading2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развития креативных индустрий Республики Казахстан на 2026-2030 годы</w:t>
      </w:r>
    </w:p>
    <w:bookmarkEnd w:id="11"/>
    <w:bookmarkStart w:id="12" w:name="содержание"/>
    <w:p>
      <w:pPr>
        <w:pStyle w:val="Heading2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Содержание</w:t>
      </w:r>
    </w:p>
    <w:p>
      <w:pPr>
        <w:numPr>
          <w:ilvl w:val="0"/>
          <w:numId w:val="100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аспорт</w:t>
      </w:r>
    </w:p>
    <w:p>
      <w:pPr>
        <w:numPr>
          <w:ilvl w:val="0"/>
          <w:numId w:val="100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Анализ текущей ситуации</w:t>
      </w:r>
    </w:p>
    <w:p>
      <w:pPr>
        <w:numPr>
          <w:ilvl w:val="0"/>
          <w:numId w:val="100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бзор международного опыта</w:t>
      </w:r>
    </w:p>
    <w:p>
      <w:pPr>
        <w:numPr>
          <w:ilvl w:val="0"/>
          <w:numId w:val="100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идение развития отрасли</w:t>
      </w:r>
    </w:p>
    <w:p>
      <w:pPr>
        <w:numPr>
          <w:ilvl w:val="0"/>
          <w:numId w:val="100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сновные принципы и подходы</w:t>
      </w:r>
    </w:p>
    <w:p>
      <w:pPr>
        <w:numPr>
          <w:ilvl w:val="0"/>
          <w:numId w:val="100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Целевые индикаторы и ожидаемые результаты</w:t>
      </w:r>
    </w:p>
    <w:p>
      <w:pPr>
        <w:numPr>
          <w:ilvl w:val="0"/>
          <w:numId w:val="100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лан действий по реализации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Структура документа соответствует Порядку разработки концепций (Глава 2, п.19)</w:t>
      </w:r>
    </w:p>
    <w:bookmarkEnd w:id="12"/>
    <w:bookmarkStart w:id="13" w:name="раздел-1.-паспорт"/>
    <w:p>
      <w:pPr>
        <w:pStyle w:val="Heading2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Раздел 1. Паспорт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Основные параметры документа (п.20 Порядка)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«Мы должны создать все условия для масштабного развития креативной экономики в нашей стране. Креативная индустрия охватывает медиа, кино, музыку, дизайн, образование и информационные технологии.»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Касым-Жомарт Токаев, Президент Республики Казахстан, Послание народу Казахстана, Akorda.kz</w:t>
      </w:r>
    </w:p>
    <w:tbl>
      <w:tblPr>
        <w:tblStyle w:val="Table"/>
        <w:tblW w:type="pct" w:w="4971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923"/>
        <w:gridCol w:w="69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рамет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аименован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нцепция развития креативных индустрий Республики Казахстан на 2026-2030 го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Основание для разработ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ручение Президента РК; итоги реализации Концепции развития КИ на 2021-2025 годы (Постановление Правительства РК №860 от 30.11.2021); Закон РК № 266-VIII ЗРК от 18.02.2026 «О внесении изменений и дополнений в некоторые законодательные акты РК по вопросам поддержки и развития креативных индустрий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Государственный орган-разработчи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истерство культуры и информации Республики Казахстан (МКИ Р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оисполнител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 РК, МЦРИАП РК, МФЦА, МТИ РК, МНВО РК, региональные акиматы, НПП «Атамекен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Отраслевые партнёр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IAQ — Альянс креативных индустрий Казахстана, Фонд развития креативных индуст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роки реализац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-2030 (5 лет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Этап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тап 1 «Фундамент» (2026-2027), Этап 2 «Масштабирование» (2028-2029), Этап 3 «Лидерство» (2030)</w:t>
            </w:r>
          </w:p>
        </w:tc>
      </w:tr>
    </w:tbl>
    <w:bookmarkEnd w:id="13"/>
    <w:bookmarkStart w:id="25" w:name="раздел-2.-анализ-текущей-ситуации"/>
    <w:p>
      <w:pPr>
        <w:pStyle w:val="Heading2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Раздел 2. Анализ текущей ситуации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Оценка состояния отрасли, проблемы, тенденции (п.21)</w:t>
      </w:r>
    </w:p>
    <w:bookmarkStart w:id="14" w:name="итоги-реализации-концепции-2021-2025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2.1 Итоги реализации Концепции 2021-2025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Концепция развития креативных индустрий на 2021-2025 годы (Постановление №860 от 30.11.2021) заложила институциональные основы для развития сектора. Ключевые достижения:</w:t>
      </w:r>
    </w:p>
    <w:p>
      <w:pPr>
        <w:numPr>
          <w:ilvl w:val="0"/>
          <w:numId w:val="100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лассификация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 рамках Концепции 2021-2025 утверждены 43 кода ОКЭД для креативных индустрий — требуется расширение и детализация</w:t>
      </w:r>
    </w:p>
    <w:p>
      <w:pPr>
        <w:numPr>
          <w:ilvl w:val="0"/>
          <w:numId w:val="100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циональная поддержка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Инициирован процесс создания Фонда развития креативных индустрий (задача предыдущей Концепции, не реализована в срок; планируется к созданию до 1 июля 2026 года по поручению Премьер-министра О. Бектенова)</w:t>
      </w:r>
    </w:p>
    <w:p>
      <w:pPr>
        <w:numPr>
          <w:ilvl w:val="0"/>
          <w:numId w:val="100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оличественный рос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Зарегистрировано 46 667 субъектов креативных индустрий (МКИ РК, 2025)</w:t>
      </w:r>
    </w:p>
    <w:p>
      <w:pPr>
        <w:numPr>
          <w:ilvl w:val="0"/>
          <w:numId w:val="100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фраструктура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Функционируют 27 креативных хабов и пространств (Фонд развития КИ, 2025)</w:t>
      </w:r>
    </w:p>
    <w:p>
      <w:pPr>
        <w:numPr>
          <w:ilvl w:val="0"/>
          <w:numId w:val="100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овый режим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ведены элементы специального налогового режима для отдельных категорий КИ</w:t>
      </w:r>
    </w:p>
    <w:p>
      <w:pPr>
        <w:numPr>
          <w:ilvl w:val="0"/>
          <w:numId w:val="100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ообщество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оздан Альянс креативных индустрий Казахстана (CIAQ) — 55+ членов</w:t>
      </w:r>
    </w:p>
    <w:p>
      <w:pPr>
        <w:numPr>
          <w:ilvl w:val="0"/>
          <w:numId w:val="100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Закон о К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18 февраля 2026 года подписан Закон РК № 266-VIII ЗРК «О внесении изменений и дополнений в некоторые законодательные акты РК по вопросам поддержки и развития креативных индустрий» (вступает в силу через 60 дней после публикации)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«Содействие экспорту казахстанской творческой продукции должно стать основной целью Фонда развития креативной индустрии.»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Поручение Премьер-министра Олжаса Бектенова, Khabar.kz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Что закрепил Закон о КИ (№ 266-VIII ЗРК от 18.02.2026):</w:t>
      </w:r>
    </w:p>
    <w:p>
      <w:pPr>
        <w:numPr>
          <w:ilvl w:val="0"/>
          <w:numId w:val="100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онятийный аппарат: определения «креативные индустрии», «субъект КИ», «работник КИ», «креативная деятельность»</w:t>
      </w:r>
    </w:p>
    <w:p>
      <w:pPr>
        <w:numPr>
          <w:ilvl w:val="0"/>
          <w:numId w:val="100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еестр субъектов КИ — онлайн-платформа для регистрации и учёта, администрируемая МКИ</w:t>
      </w:r>
    </w:p>
    <w:p>
      <w:pPr>
        <w:numPr>
          <w:ilvl w:val="0"/>
          <w:numId w:val="100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рава работника КИ: защита информации, привлечение третьих лиц, вступление в ассоциации, доступ к архивам и музеям</w:t>
      </w:r>
    </w:p>
    <w:p>
      <w:pPr>
        <w:numPr>
          <w:ilvl w:val="0"/>
          <w:numId w:val="100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циальная защита работников КИ наравне с работниками культуры</w:t>
      </w:r>
    </w:p>
    <w:p>
      <w:pPr>
        <w:numPr>
          <w:ilvl w:val="0"/>
          <w:numId w:val="100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Льготная аренда имущества государственных организаций культуры</w:t>
      </w:r>
    </w:p>
    <w:p>
      <w:pPr>
        <w:numPr>
          <w:ilvl w:val="0"/>
          <w:numId w:val="100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Мониторинг привлечения частных инвестиций в КИ при госсофинансировании</w:t>
      </w:r>
    </w:p>
    <w:p>
      <w:pPr>
        <w:numPr>
          <w:ilvl w:val="0"/>
          <w:numId w:val="100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овлечение молодёжи в КИ через молодёжные инициативы и проекты</w:t>
      </w:r>
    </w:p>
    <w:p>
      <w:pPr>
        <w:numPr>
          <w:ilvl w:val="0"/>
          <w:numId w:val="100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Акиматы создают условия для предпринимательства в сфере КИ</w:t>
      </w:r>
    </w:p>
    <w:p>
      <w:pPr>
        <w:numPr>
          <w:ilvl w:val="0"/>
          <w:numId w:val="100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Изменения в Законе о кинематографии: экспертиза фильмов, прокатные удостоверения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охраняющиеся задачи (не охвачены Законом):</w:t>
      </w:r>
    </w:p>
    <w:p>
      <w:pPr>
        <w:numPr>
          <w:ilvl w:val="0"/>
          <w:numId w:val="100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еречень 43 кодов ОКЭД недостаточно детализирован — ряд подотраслей (мода, блогеры, IT-creative, кино-дистрибуция, e-sports) не выделены как самостоятельные виды деятельности</w:t>
      </w:r>
    </w:p>
    <w:p>
      <w:pPr>
        <w:numPr>
          <w:ilvl w:val="0"/>
          <w:numId w:val="100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Не создан специальный налоговый режим для КИ</w:t>
      </w:r>
    </w:p>
    <w:p>
      <w:pPr>
        <w:numPr>
          <w:ilvl w:val="0"/>
          <w:numId w:val="100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Не сформирована системная поддержка экспорта креативной продукции</w:t>
      </w:r>
    </w:p>
    <w:p>
      <w:pPr>
        <w:numPr>
          <w:ilvl w:val="0"/>
          <w:numId w:val="100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Не создана национальная цифровая инфраструктура для сектора</w:t>
      </w:r>
    </w:p>
    <w:p>
      <w:pPr>
        <w:numPr>
          <w:ilvl w:val="0"/>
          <w:numId w:val="100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Нет механизмов защиты интеллектуальной собственности, адаптированных под КИ</w:t>
      </w:r>
    </w:p>
    <w:p>
      <w:pPr>
        <w:numPr>
          <w:ilvl w:val="0"/>
          <w:numId w:val="100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егиональное развитие КИ остаётся фрагментарным</w:t>
      </w:r>
    </w:p>
    <w:bookmarkEnd w:id="14"/>
    <w:bookmarkStart w:id="15" w:name="ключевые-метрики-отрасли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2.2 Ключевые метрики отрасли</w:t>
      </w:r>
    </w:p>
    <w:tbl>
      <w:tblPr>
        <w:tblStyle w:val="Table"/>
        <w:tblW w:type="pct" w:w="4923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924"/>
        <w:gridCol w:w="48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начение (2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ля КИ в ВВП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1% (ВДС ~1,2 трлн ₸, МФЦА/DASCO, 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убъекто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6 667 (МКИ РК, 2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нятость 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143 600 человек (МКИ РК, 2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реативных хабов и пространст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7 (Фонд развития КИ, 2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инорыно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4 млрд ₸, доля кино — 45% от всех КИ (данные Фонда развития КИ, 2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иноэкран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46, потенциал — 2 000 (данные МКИ РК, 2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ынок импорта иг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$238 млн, 99,9% — импорт (данные МНЭ РК / отраслевые оценки, 2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йтинг WIPO (интеллектуальная собственность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81-е место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Global Innovation Index 2025, WIPO); 65-е — только в суб-индексе Creative goods &amp; services (GII 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кспорт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ценочно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$150-250 млн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средняя методология: GameDev $25-35M, IT creative $50-100M, музыка $3-5M, кино $3-8M, прочие $20-30M; данные Astana Hub, AIFC, отраслевые оценки, 2025). При широкой методологии UNCTAD, включающей IT-услуги — $750-85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VC-инвестиции 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$0, при $71 млн VC в Казахстане — 74% от всех VC-сделок ЦА (по данным RISE Research / KPMG / Dealroom, 2024)</w:t>
            </w:r>
          </w:p>
        </w:tc>
      </w:tr>
    </w:tbl>
    <w:bookmarkEnd w:id="15"/>
    <w:bookmarkStart w:id="24" w:name="системные-барьеры-развития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2.3 Системные барьеры развития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 результатам трёх стратегических сессий (Астана 17.02.2026, Алматы 19.02.2026, онлайн-сессия с регионами РК 20.02.2026) с участием более 100 представителей индустрии, а также анализа предложений, поступивших через Google-форму, выявлены следующие системные барьеры:</w:t>
      </w:r>
    </w:p>
    <w:bookmarkStart w:id="16" w:name="налоговое-давление-критический-барьер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2.3.1 Налоговое давление (критический барьер)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Налоговая система не учитывает специфику креативного сектора: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«Упрощённый режим налогообложения стал основой развития креативных индустрий, где большинство специалистов — мобилографы, дизайнеры, кинематографисты, рекламщики — работают как ИП или самозанятые.»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Открытое письмо представителей рекламной и креативной индустрии, er10.kz</w:t>
      </w:r>
    </w:p>
    <w:p>
      <w:pPr>
        <w:numPr>
          <w:ilvl w:val="0"/>
          <w:numId w:val="100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Агентская мод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и выплате гонораров специалистам агентства выступают налоговыми агентами и уплачивают 26% со всей суммы, включая долю, которая агентству не принадлежит — например, при бюджете на актёров 50 млн ₸ значительная часть уходит только на налоговые отчисления (по данным участников стратсессии CIAQ, Астана, 17.02.2026)</w:t>
      </w:r>
    </w:p>
    <w:p>
      <w:pPr>
        <w:numPr>
          <w:ilvl w:val="0"/>
          <w:numId w:val="100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облема ИП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Индивидуальные предприниматели не принимаются к вычетам, КПН уплачивается со всей суммы проекта — например, у кинопродюсера остаётся порядка 20% бокс-офиса (по данным участников стратсессии CIAQ, Алматы, 19.02.2026)</w:t>
      </w:r>
    </w:p>
    <w:p>
      <w:pPr>
        <w:numPr>
          <w:ilvl w:val="0"/>
          <w:numId w:val="100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 проблем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 данным Комитета государственных доходов МФ РК, 854 блогера получили налоговые претензии на общую сумму 71,9 млрд ₸; порядка 200 блогеров ушли из предпринимательства (январь 2026) из-за ужесточения налогового администрирования (данные CIAQ, 2026)</w:t>
      </w:r>
    </w:p>
    <w:p>
      <w:pPr>
        <w:numPr>
          <w:ilvl w:val="0"/>
          <w:numId w:val="100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езависимые театр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48 независимых театров Казахстана обеспечивают 757 рабочих мест, 170 000 зрителей и 2 727 спектаклей за 2024-2025, при этом повышение НДС и отмена упрощённого режима (3%) угрожают закрытием до 90% из них (обращение независимых театров к МКИ, март 2026). Театры — одна из наиболее уязвимых категорий КИ: низкая маржинальность, невозможность зачёта НДС, высокая чувствительность к росту налоговых ставок</w:t>
      </w:r>
    </w:p>
    <w:p>
      <w:pPr>
        <w:numPr>
          <w:ilvl w:val="0"/>
          <w:numId w:val="100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ледствие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тимулирование теневой экономики — часть агентств работает неофициально для снижения налоговой нагрузки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«Для креативного сектора, где доля таких подрядчиков достигает 80-90%, это решение может стать ударом по экосистеме, которая строилась годами вокруг гибкости, проектной работы и малого бизнеса.»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Анализ влияния нового Налогового кодекса на креативную индустрию, Esquire.kz</w:t>
      </w:r>
    </w:p>
    <w:bookmarkEnd w:id="16"/>
    <w:bookmarkStart w:id="17" w:name="неполнота-правовой-рамки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2.3.2 Неполнота правовой рамки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Закон № 266-VIII ЗРК от 18.02.2026 создал базовую правовую основу (определения, реестр, права работников КИ), однако ряд критических пробелов сохраняется:</w:t>
      </w:r>
    </w:p>
    <w:p>
      <w:pPr>
        <w:numPr>
          <w:ilvl w:val="0"/>
          <w:numId w:val="1007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Не определены конкретные формы и механизмы государственной финансовой поддержки КИ (налоговые стимулы, рибейты, гранты)</w:t>
      </w:r>
    </w:p>
    <w:p>
      <w:pPr>
        <w:numPr>
          <w:ilvl w:val="0"/>
          <w:numId w:val="1007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Не разграничены чётко «креативная индустрия» (бизнес, монетизация, экспорт) и «культурная сфера» (наследие, дотации, духовные ценности) на уровне финансирования</w:t>
      </w:r>
    </w:p>
    <w:p>
      <w:pPr>
        <w:numPr>
          <w:ilvl w:val="0"/>
          <w:numId w:val="1007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Закон не затрагивает расширение ОКЭД, налоговую реформу, экспортную поддержку и защиту IP</w:t>
      </w:r>
    </w:p>
    <w:bookmarkEnd w:id="17"/>
    <w:bookmarkStart w:id="18" w:name="неполная-классификация-окэд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2.3.3 Неполная классификация ОКЭД</w:t>
      </w:r>
    </w:p>
    <w:p>
      <w:pPr>
        <w:numPr>
          <w:ilvl w:val="0"/>
          <w:numId w:val="100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Текущие 43 кода ОКЭД недостаточно детализированы: мода, digital-креаторы, блогеры, IT-creative, кино-дистрибуция, e-sports не выделены как самостоятельные виды деятельности</w:t>
      </w:r>
    </w:p>
    <w:p>
      <w:pPr>
        <w:numPr>
          <w:ilvl w:val="0"/>
          <w:numId w:val="100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Из 300+ видов деятельности в КИ большинство не имеют отдельного кода ОКЭД</w:t>
      </w:r>
    </w:p>
    <w:p>
      <w:pPr>
        <w:numPr>
          <w:ilvl w:val="0"/>
          <w:numId w:val="100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Многие ремесленные профессии (например, «мастер войлока») юридически не существуют — нет правового статуса и профессиональных стандартов</w:t>
      </w:r>
    </w:p>
    <w:p>
      <w:pPr>
        <w:numPr>
          <w:ilvl w:val="0"/>
          <w:numId w:val="100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Невозможен корректный статистический учёт отрасли, адресная поддержка и планирование</w:t>
      </w:r>
    </w:p>
    <w:bookmarkEnd w:id="18"/>
    <w:bookmarkStart w:id="19" w:name="региональный-дисбаланс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2.3.4 Региональный дисбаланс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«Более половины всех зарегистрированных субъектов креативной индустрии находятся в Алматы и Астане.»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Концепция развития креативных индустрий РК на 2021-2025 годы, Adilet.zan.kz</w:t>
      </w:r>
    </w:p>
    <w:p>
      <w:pPr>
        <w:numPr>
          <w:ilvl w:val="0"/>
          <w:numId w:val="100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есурсы, специалисты и площадки сконцентрированы в Алматы и Астане</w:t>
      </w:r>
    </w:p>
    <w:p>
      <w:pPr>
        <w:numPr>
          <w:ilvl w:val="0"/>
          <w:numId w:val="100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 регионах есть креаторы, но нет продюсеров — некому довести продукт до рынка</w:t>
      </w:r>
    </w:p>
    <w:p>
      <w:pPr>
        <w:numPr>
          <w:ilvl w:val="0"/>
          <w:numId w:val="100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Массовый отток талантов из Павлодара, Актау и других городов</w:t>
      </w:r>
    </w:p>
    <w:p>
      <w:pPr>
        <w:numPr>
          <w:ilvl w:val="0"/>
          <w:numId w:val="100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16 одинаковых инкубаторов по регионам — неэффективная модель без учёта специфики</w:t>
      </w:r>
    </w:p>
    <w:p>
      <w:pPr>
        <w:numPr>
          <w:ilvl w:val="0"/>
          <w:numId w:val="100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Централизация создаёт риски коррупции и «продвижения своих»</w:t>
      </w:r>
    </w:p>
    <w:bookmarkEnd w:id="19"/>
    <w:bookmarkStart w:id="20" w:name="дефицит-финансовых-инструментов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2.3.5 Дефицит финансовых инструментов</w:t>
      </w:r>
    </w:p>
    <w:p>
      <w:pPr>
        <w:numPr>
          <w:ilvl w:val="0"/>
          <w:numId w:val="101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ГЦПНК: непрозрачность конкурсного отбора (Топ-10 по баллам денег не получил)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ГЦПНК ликвидируется в 2026 году, функции передаются АО «Казахфильм»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Vlast.kz, 98mag.kz). За 2019-2023 профинансировано 100 фильмов на 17,7 млрд ₸, из них в прокат вышло 19 фильмов с кассовыми сборами 1,1 млрд ₸ при бюджете 6,7 млрд ₸ (ROI = 16,69%)</w:t>
      </w:r>
    </w:p>
    <w:p>
      <w:pPr>
        <w:numPr>
          <w:ilvl w:val="0"/>
          <w:numId w:val="101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убсидии воспринимаются как «бесплатные деньги» под размытые цели</w:t>
      </w:r>
    </w:p>
    <w:p>
      <w:pPr>
        <w:numPr>
          <w:ilvl w:val="0"/>
          <w:numId w:val="101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Банки не готовы кредитовать креативный сектор и работать с IP как залогом</w:t>
      </w:r>
    </w:p>
    <w:p>
      <w:pPr>
        <w:numPr>
          <w:ilvl w:val="0"/>
          <w:numId w:val="101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ри $71 млн VC-инвестиций в Казахстане (по данным RISE Research / KPMG / Dealroom, 2024) доля креативных индустрий в венчурных сделках практически нулевая</w:t>
      </w:r>
    </w:p>
    <w:bookmarkEnd w:id="20"/>
    <w:bookmarkStart w:id="21" w:name="отток-капитала-через-цифровые-платформы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2.3.6 Отток капитала через цифровые платформы</w:t>
      </w:r>
    </w:p>
    <w:p>
      <w:pPr>
        <w:numPr>
          <w:ilvl w:val="0"/>
          <w:numId w:val="101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о оценкам отрасли, 57,7% рекламных доходов приходится на digital (данные стратсессии CIAQ, Астана, 17.02.2026), при этом монетизация уходит за рубеж через Кинопоиск, Яндекс Музыка, Spotify, Google, Meta</w:t>
      </w:r>
    </w:p>
    <w:p>
      <w:pPr>
        <w:numPr>
          <w:ilvl w:val="0"/>
          <w:numId w:val="101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Нет собственных стриминговых и дистрибуционных платформ</w:t>
      </w:r>
    </w:p>
    <w:p>
      <w:pPr>
        <w:numPr>
          <w:ilvl w:val="0"/>
          <w:numId w:val="101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тсутствуют механизмы удержания доходов внутри страны</w:t>
      </w:r>
    </w:p>
    <w:bookmarkEnd w:id="21"/>
    <w:bookmarkStart w:id="22" w:name="X880dd49c2fbafc893efe46dbfda554dc5c76ef1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2.3.7 Слабая защита интеллектуальной собственности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«Авторское право в Казахстане нарушается не из-за отсутствия закона, а из-за его незнания.»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Анализ правоприменения, Kursiv.media</w:t>
      </w:r>
    </w:p>
    <w:p>
      <w:pPr>
        <w:numPr>
          <w:ilvl w:val="0"/>
          <w:numId w:val="101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егистрация IP дорогая и медленная (ожидание до нескольких месяцев)</w:t>
      </w:r>
    </w:p>
    <w:p>
      <w:pPr>
        <w:numPr>
          <w:ilvl w:val="0"/>
          <w:numId w:val="101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Третьи лица используют бренды до завершения формальностей</w:t>
      </w:r>
    </w:p>
    <w:p>
      <w:pPr>
        <w:numPr>
          <w:ilvl w:val="0"/>
          <w:numId w:val="101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Дизайн ремесленников массово копируется без последствий</w:t>
      </w:r>
    </w:p>
    <w:p>
      <w:pPr>
        <w:numPr>
          <w:ilvl w:val="0"/>
          <w:numId w:val="101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Закон об авторском праве не адаптирован под цифровую среду и современное искусство</w:t>
      </w:r>
    </w:p>
    <w:bookmarkEnd w:id="22"/>
    <w:bookmarkStart w:id="23" w:name="X77ac0afb94be12cfb775933b0538db2d1d4bcdf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2.3.8 Отсутствие исследовательской инфраструктуры КИ</w:t>
      </w:r>
    </w:p>
    <w:p>
      <w:pPr>
        <w:numPr>
          <w:ilvl w:val="0"/>
          <w:numId w:val="101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 Казахстане не существует специализированного исследовательского центра по креативным индустриям — нет аналога UK PEC (Policy &amp; Evidence Centre), корейского KOCCA Research, российского НИУ ВШЭ (Центр креативной экономики) или узбекского ACDF</w:t>
      </w:r>
    </w:p>
    <w:p>
      <w:pPr>
        <w:numPr>
          <w:ilvl w:val="0"/>
          <w:numId w:val="101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Базовые метрики не замеряются системно: объём экспорта КИ по секторам, вклад в ВВП по кластерам, занятость по подотраслям, доля локального контента, ROI государственных программ поддержки</w:t>
      </w:r>
    </w:p>
    <w:p>
      <w:pPr>
        <w:numPr>
          <w:ilvl w:val="0"/>
          <w:numId w:val="101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тсутствует методология подсчёта экспорта КИ, адаптированная под казахстанскую классификацию — невозможно корректно сравнивать с Узбекистаном ($770 млн), Россией (4,2% ВВП) или Великобританией (£145,8 млрд)</w:t>
      </w:r>
    </w:p>
    <w:p>
      <w:pPr>
        <w:numPr>
          <w:ilvl w:val="0"/>
          <w:numId w:val="101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Данные по экспорту рассредоточены между ведомствами и организациями: кино — Казахфильм и дистрибьюторы, музыка — стриминговые платформы, GameDev — Astana Hub, ремёсла — KazTrade. Единая картина отсутствует</w:t>
      </w:r>
    </w:p>
    <w:p>
      <w:pPr>
        <w:numPr>
          <w:ilvl w:val="0"/>
          <w:numId w:val="101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ледствие: невозможно принимать обоснованные политические решения (evidence-based policy), обосновывать налоговые льготы перед МНЭ/Минфин, отслеживать эффективность Концепции</w:t>
      </w:r>
    </w:p>
    <w:bookmarkEnd w:id="23"/>
    <w:bookmarkEnd w:id="24"/>
    <w:bookmarkEnd w:id="25"/>
    <w:bookmarkStart w:id="47" w:name="раздел-3.-обзор-международного-опыта"/>
    <w:p>
      <w:pPr>
        <w:pStyle w:val="Heading2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Раздел 3. Обзор международного опыта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Позитивный мировой опыт, применимый к Казахстану (п.22)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«Креативные индустрии — это не только мощный драйвер мировой экономики, но и инструмент сокращения бедности, занятости молодёжи, качественного образования и развития устойчивых городов.»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Сухроб Ходжиматов, заместитель постоянного представителя UNDP в Казахстане, UNDP Kazakhstan</w:t>
      </w:r>
    </w:p>
    <w:bookmarkStart w:id="26" w:name="великобритания-институциональная-модель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1 Великобритания — институциональная модель</w:t>
      </w:r>
    </w:p>
    <w:p>
      <w:pPr>
        <w:numPr>
          <w:ilvl w:val="0"/>
          <w:numId w:val="1014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£145,8 млрд GVA, 5,5% ВВП, 2,4 млн рабочих мест (DCMS, UK Government, 2024 provisional); рост +17,6% GVA за год, 29% занятых — самозанятые</w:t>
      </w:r>
    </w:p>
    <w:p>
      <w:pPr>
        <w:numPr>
          <w:ilvl w:val="0"/>
          <w:numId w:val="1014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од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Creative Industries Council при правительстве; Creative Industries Sector Plan (2025) с целью сделать UK лучшим местом для инвестиций в креатив к 2035; Creative Industries Taskforce</w:t>
      </w:r>
    </w:p>
    <w:p>
      <w:pPr>
        <w:numPr>
          <w:ilvl w:val="0"/>
          <w:numId w:val="1014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Реформированная система Audio Visual Expenditure Credits (AVEC) и Video Games Expenditure Credit (VGEC) с 1 января 2024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34%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ля кино, ТВ и игр;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39%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ля анимации и VFX;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53%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ля независимого кино (IFTC, с 2024); бюджет до £15 млн (BFI)</w:t>
      </w:r>
    </w:p>
    <w:p>
      <w:pPr>
        <w:numPr>
          <w:ilvl w:val="0"/>
          <w:numId w:val="1014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British Council — международное продвижение; UK Creative Industries — бренд-платформа; Nesta — инновационный фонд (GBP 33+ млн impact funds); Creative PEC (Policy &amp; Evidence Centre) — исследовательский хаб; Skills England (секторная оценка кадров); GBP 380 млн пакет господдержки КИ (январь 2025)</w:t>
      </w:r>
    </w:p>
    <w:p>
      <w:pPr>
        <w:numPr>
          <w:ilvl w:val="0"/>
          <w:numId w:val="1014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бразование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Creative Careers Programme (GBP 3 млн, 77 целевых территорий); сокращённые apprenticeships с августа 2025; GBP 27 млн на региональные центры креативного совершенства</w:t>
      </w:r>
    </w:p>
    <w:p>
      <w:pPr>
        <w:numPr>
          <w:ilvl w:val="0"/>
          <w:numId w:val="1014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Институциональная модель совета при правительстве, секторальные налоговые стимулы, системный подход к экспорту, исследовательский центр PEC, модель ScreenSkills/Creative Careers</w:t>
      </w:r>
    </w:p>
    <w:bookmarkEnd w:id="26"/>
    <w:bookmarkStart w:id="27" w:name="X53e87ef9d73af71526d339aaf6fd5f63b6e45a8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2 Южная Корея — государственные инвестиции и экспорт контента</w:t>
      </w:r>
    </w:p>
    <w:p>
      <w:pPr>
        <w:numPr>
          <w:ilvl w:val="0"/>
          <w:numId w:val="1015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KOCCA (Korea Creative Content Agency) — центральное агентство; 1,4-1,6% госбюджета направляется на культуру и КИ (Ministry of Culture, Sports and Tourism, Republic of Korea, 2024)</w:t>
      </w:r>
    </w:p>
    <w:p>
      <w:pPr>
        <w:numPr>
          <w:ilvl w:val="0"/>
          <w:numId w:val="1015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Экспор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$14,2 млрд экспорта креативного контента — K-Pop, K-Drama, K-Beauty (KOCCA Annual Report, 2024)</w:t>
      </w:r>
    </w:p>
    <w:p>
      <w:pPr>
        <w:numPr>
          <w:ilvl w:val="0"/>
          <w:numId w:val="1015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Hallyu Wave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истемная модель подготовки артистов (training system), экспортная поддержка продюсерских компаний, бренд-лицензирование</w:t>
      </w:r>
    </w:p>
    <w:p>
      <w:pPr>
        <w:numPr>
          <w:ilvl w:val="0"/>
          <w:numId w:val="1015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бразование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Content Academy (1 000+ создателей/год), AI Content Academy (2026), 13-летняя программа Content Creative Talent Partnership (4 000 выпускников)</w:t>
      </w:r>
    </w:p>
    <w:p>
      <w:pPr>
        <w:numPr>
          <w:ilvl w:val="0"/>
          <w:numId w:val="1015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одель подготовки артистов, агентство развития КИ, экспорт Q-Pop и контента в страны ЦА и тюркского мира, модель KOCCA Research</w:t>
      </w:r>
    </w:p>
    <w:bookmarkEnd w:id="27"/>
    <w:bookmarkStart w:id="28" w:name="оаэ-свободные-зоны-и-инфраструктура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3 ОАЭ — свободные зоны и инфраструктура</w:t>
      </w:r>
    </w:p>
    <w:p>
      <w:pPr>
        <w:numPr>
          <w:ilvl w:val="0"/>
          <w:numId w:val="101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Dubai Design District (D3), Dubai Media City, twofour54 (Абу-Даби) — 3 500+ компаний (Dubai Creative Economy Strategy, 2024)</w:t>
      </w:r>
    </w:p>
    <w:p>
      <w:pPr>
        <w:numPr>
          <w:ilvl w:val="0"/>
          <w:numId w:val="101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0% налогов в свободных зонах для креативных компаний</w:t>
      </w:r>
    </w:p>
    <w:p>
      <w:pPr>
        <w:numPr>
          <w:ilvl w:val="0"/>
          <w:numId w:val="101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фраструктура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пециализированные кластеры с полным циклом: от продакшна до дистрибуции</w:t>
      </w:r>
    </w:p>
    <w:p>
      <w:pPr>
        <w:numPr>
          <w:ilvl w:val="0"/>
          <w:numId w:val="101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одель свободных экономических зон для КИ, особый режим для кластеров, привлечение международных компаний</w:t>
      </w:r>
    </w:p>
    <w:bookmarkEnd w:id="28"/>
    <w:bookmarkStart w:id="29" w:name="грузия-кинорибейты-и-копродукция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4 Грузия — кинорибейты и копродукция</w:t>
      </w:r>
    </w:p>
    <w:p>
      <w:pPr>
        <w:numPr>
          <w:ilvl w:val="0"/>
          <w:numId w:val="1017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од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Cash rebate 20-25% для кинопроизводства с привязкой к локальным тратам</w:t>
      </w:r>
    </w:p>
    <w:p>
      <w:pPr>
        <w:numPr>
          <w:ilvl w:val="0"/>
          <w:numId w:val="1017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езультат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64 международных кинопроизводства привлечено (Georgian National Film Center, 2024); создана экосистема продакшн-сервисов</w:t>
      </w:r>
    </w:p>
    <w:p>
      <w:pPr>
        <w:numPr>
          <w:ilvl w:val="0"/>
          <w:numId w:val="1017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еханизм рибейтов (закреплён в законе о кино, но не работает), система копродукционных соглашений, стандарты продакшн-сервисов</w:t>
      </w:r>
    </w:p>
    <w:bookmarkEnd w:id="29"/>
    <w:bookmarkStart w:id="30" w:name="эстония-цифровая-инфраструктура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5 Эстония — цифровая инфраструктура</w:t>
      </w:r>
    </w:p>
    <w:p>
      <w:pPr>
        <w:numPr>
          <w:ilvl w:val="0"/>
          <w:numId w:val="1018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од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e-Residency — 100 000+ цифровых резидентов (e-Residency Portal, Estonia, 2025); полностью цифровая регистрация и администрирование бизнеса</w:t>
      </w:r>
    </w:p>
    <w:p>
      <w:pPr>
        <w:numPr>
          <w:ilvl w:val="0"/>
          <w:numId w:val="1018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фраструктура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Единый цифровой реестр, упрощённый режим для фрилансеров и самозанятых</w:t>
      </w:r>
    </w:p>
    <w:p>
      <w:pPr>
        <w:numPr>
          <w:ilvl w:val="0"/>
          <w:numId w:val="1018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Цифровой реестр КИ, упрощённое администрирование, дистанционная регистрация IP</w:t>
      </w:r>
    </w:p>
    <w:bookmarkEnd w:id="30"/>
    <w:bookmarkStart w:id="31" w:name="колумбия-оранжевая-экономика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6 Колумбия — «оранжевая экономика»</w:t>
      </w:r>
    </w:p>
    <w:p>
      <w:pPr>
        <w:numPr>
          <w:ilvl w:val="0"/>
          <w:numId w:val="1019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2,9% ВВП, 96 креативных зон в 50 городах (DANE / MinCultura, Colombia, 2024)</w:t>
      </w:r>
    </w:p>
    <w:p>
      <w:pPr>
        <w:numPr>
          <w:ilvl w:val="0"/>
          <w:numId w:val="1019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од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Закон об «оранжевой экономике» — системная правовая рамка для КИ; банки принимают IP как залог; государственные гарантии для креативных проектов</w:t>
      </w:r>
    </w:p>
    <w:p>
      <w:pPr>
        <w:numPr>
          <w:ilvl w:val="0"/>
          <w:numId w:val="1019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Финансирование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Фонды «оранжевой экономики», налоговые стимулы для инвесторов</w:t>
      </w:r>
    </w:p>
    <w:p>
      <w:pPr>
        <w:numPr>
          <w:ilvl w:val="0"/>
          <w:numId w:val="1019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авовая модель, работа банков с IP как залогом, региональные креативные зоны</w:t>
      </w:r>
    </w:p>
    <w:bookmarkEnd w:id="31"/>
    <w:bookmarkStart w:id="32" w:name="россия-институциональная-вертикаль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7 Россия — институциональная вертикаль</w:t>
      </w:r>
    </w:p>
    <w:p>
      <w:pPr>
        <w:numPr>
          <w:ilvl w:val="0"/>
          <w:numId w:val="1020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4,2% ВВП (8,26 трлн руб.), 4,6 млн занятых (6,2% от общей занятости), годовая выручка сектора — 14,5 трлн руб. (данные НИУ ВШЭ, АСИ, 2025). При этом 39% ВДС сектора приходится на программное обеспечение — без IT реальная «креативная» доля составляет около 2,5% ВВП</w:t>
      </w:r>
    </w:p>
    <w:p>
      <w:pPr>
        <w:numPr>
          <w:ilvl w:val="0"/>
          <w:numId w:val="1020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од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Федеральный закон № 330-ФЗ от 08.08.2024 «О развитии креативных (творческих) индустрий»; Единый реестр субъектов КИ (Минэкономразвития); Региональный стандарт развития КИ (12 шагов, внедряется в 50 регионах); Карта креативных индустрий (map.creative-russia.ru)</w:t>
      </w:r>
    </w:p>
    <w:p>
      <w:pPr>
        <w:numPr>
          <w:ilvl w:val="0"/>
          <w:numId w:val="1020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пециальный налоговый режим для КИ отсутствует — это слабое место закона. IT-компании пользуются льготной ставкой налога на прибыль (5%) и страховых взносов (7,6%). Самозанятые: 4-6% (НПД), лимит 2,4 млн руб./год</w:t>
      </w:r>
    </w:p>
    <w:p>
      <w:pPr>
        <w:numPr>
          <w:ilvl w:val="0"/>
          <w:numId w:val="1020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езидентский фонд культурных инициатив (ПФКИ) — 42,5 млрд руб. за 2021-2025; Институт развития интернета (ИРИ) — 25,4 млрд руб./год на контент; Фонд кино — 7,6 млрд руб./год; АСИ — региональный стандарт и 12 дорожных карт; Федерация креативных индустрий (ФКИ); НИУ ВШЭ — Центр креативной экономики (исследовательская база)</w:t>
      </w:r>
    </w:p>
    <w:p>
      <w:pPr>
        <w:numPr>
          <w:ilvl w:val="0"/>
          <w:numId w:val="1020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труктура закона (определения, реестр, кластеры, формы поддержки) — адаптировать без идеологической компоненты и с включением налоговых стимулов; региональный стандарт (12 шагов) — адаптировать для акиматов; карта КИ — создать аналог для Казахстана; модель грантового фонда (ПФКИ). Следует избегать: идеологической обусловленности поддержки, избыточной централизации, доминирования IT в статистике КИ, зависимости от бюджетного финансирования</w:t>
      </w:r>
    </w:p>
    <w:bookmarkEnd w:id="32"/>
    <w:bookmarkStart w:id="33" w:name="X592ef02f9ef92c2632b9000e32a0261ea5b6494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8 Узбекистан — Парк креативных индустрий и экспорт</w:t>
      </w:r>
    </w:p>
    <w:p>
      <w:pPr>
        <w:numPr>
          <w:ilvl w:val="0"/>
          <w:numId w:val="1021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3,7% ВВП (56,8 трлн сумов), экспорт КИ — $770,6 млн, 319 000 занятых (данные Национального комитета по статистике, 2024). Методологическое примечание: Узбекистан считает долю КЭ в ВВП шире, чем Казахстан, включая IT-сектор и digital-контент</w:t>
      </w:r>
    </w:p>
    <w:p>
      <w:pPr>
        <w:numPr>
          <w:ilvl w:val="0"/>
          <w:numId w:val="1021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од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Закон «О креативной экономике» (ЗРУ-970 от 02.10.2024) — единый полноценный закон (а не поправки к существующим); 15 направлений креативной деятельности; Парк КИ на принципах ГЧП (Ташкент + региональные филиалы в Самарканде, Бухаре, Хиве, Нукусе); ACDF (Фонд развития культуры и искусства) как оператор; Республиканский совет по развитию КЭ (15 членов, консультативный); Департамент по развитию КЭ и туризма при Администрации Президента</w:t>
      </w:r>
    </w:p>
    <w:p>
      <w:pPr>
        <w:numPr>
          <w:ilvl w:val="0"/>
          <w:numId w:val="1021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арк КИ — 50% скидка на НДФЛ + социальный налог (с 12% до 6%), 50% скидка на аренду, срок до 01.01.2031; IT Park — 0% по всем налогам до 01.01.2040; текстиль и мода — 2% налог на прибыль + 1% соцналог (до 2028)</w:t>
      </w:r>
    </w:p>
    <w:p>
      <w:pPr>
        <w:numPr>
          <w:ilvl w:val="0"/>
          <w:numId w:val="1021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инорибей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огрессивная шкала 10-25% от расходов на съёмку (с 01.03.2026), максимум 4 млрд сумов ($310K) за фильм; координатор — Комитет по туризму; привязка к демонстрации туристической привлекательности страны</w:t>
      </w:r>
    </w:p>
    <w:p>
      <w:pPr>
        <w:numPr>
          <w:ilvl w:val="0"/>
          <w:numId w:val="1021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Институциональная вертикаль (Департамент АП → Совет → ACDF → Парк КИ) — модель координации; единый закон о КЭ (а не поправки к 4 законам); экстерриториальный формат Парка КИ (работа из любого города); прогрессивный кинорибейт; Creative Incubator (ACDF + IT Park + университет). IV WCCE в Ташкенте (2024, 2 000+ участников из 80+ стран) — пример международного позиционирования через хостинг форума</w:t>
      </w:r>
    </w:p>
    <w:bookmarkEnd w:id="33"/>
    <w:bookmarkStart w:id="34" w:name="Xd702c5ca454146f90948ac8b0fc20c4befe4c32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9 Кыргызстан — модель Парка креативных индустрий</w:t>
      </w:r>
    </w:p>
    <w:p>
      <w:pPr>
        <w:numPr>
          <w:ilvl w:val="0"/>
          <w:numId w:val="1022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оля КИ в ВВП — около 1% (оценка, официальная статистика ограничена); 130+ резидентов ПКИ, выручка резидентов — 915 млн сомов ($11 млн) за 2025 год с десятикратным ростом год к году; ПВТ (Парк высоких технологий) — 500+ резидентов, экспорт $200 млн (2025)</w:t>
      </w:r>
    </w:p>
    <w:p>
      <w:pPr>
        <w:numPr>
          <w:ilvl w:val="0"/>
          <w:numId w:val="1022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од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Указ Президента (апрель 2022) определил КЭ приоритетным направлением; Закон КР №88 от 08.08.2022 «О Парке креативных индустрий» — Кыргызстан стал первой страной в мире, принявшей специализированный закон о Парке КИ с выделенным налоговым режимом; 34 группы / 72 вида деятельности; Наблюдательный совет (7 человек: 5 от частного сектора, 2 от государства); Фонд поддержки КИ (создан в 2025)</w:t>
      </w:r>
    </w:p>
    <w:p>
      <w:pPr>
        <w:numPr>
          <w:ilvl w:val="0"/>
          <w:numId w:val="1022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единый налог с выручки заменяет три налога (НП 10%, НДС 12%, НсП 1-5%): 0,5% в 2023-2024,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1% в 2025-2026</w:t>
      </w:r>
      <w:r>
        <w:rPr>
          <w:rFonts w:ascii="Times New Roman" w:hAnsi="Times New Roman"/>
          <w:color w:val="000000"/>
          <w:sz w:val="24"/>
        </w:rPr>
        <w:t xml:space="preserve">,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2% с 2027 года</w:t>
      </w:r>
      <w:r>
        <w:rPr>
          <w:rFonts w:ascii="Times New Roman" w:hAnsi="Times New Roman"/>
          <w:color w:val="000000"/>
          <w:sz w:val="24"/>
        </w:rPr>
        <w:t xml:space="preserve">; подоходный налог сотрудников — 5% (вместо 10%); социальные взносы — 12% от среднемесячной зарплаты региона (вместо 17,25% ФОТ); дополнительно 1% выручки — ежеквартальный взнос в Дирекцию ПКИ (фонд развития). Совокупная налоговая нагрузка снижается в 10-15 раз по сравнению с общим режимом</w:t>
      </w:r>
    </w:p>
    <w:p>
      <w:pPr>
        <w:numPr>
          <w:ilvl w:val="0"/>
          <w:numId w:val="1022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одель единого налога с выручки для КИ — ключевой кейс для обоснования налоговой реформы в Казахстане; прогрессивная шкала (постепенный рост ставки) даёт бизнесу время для масштабирования; самоуправление (частный сектор в большинстве в НС) — модель для Координационного совета; требование 90% выручки из КИ — можно снизить до 70%. Ограничения: малая экономика ($14 млрд ВВП КР vs $260 млрд ВВП КЗ), отсутствие физической инфраструктуры (ПКИ — налоговый режим, а не парк в физическом смысле), медленный старт (2 года от закона до первого резидента)</w:t>
      </w:r>
    </w:p>
    <w:bookmarkEnd w:id="34"/>
    <w:bookmarkStart w:id="35" w:name="X615105d2ca76c897919568b4c2e8e300030cbcc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10 Турция — экспорт сериалов и GameDev-экосистема</w:t>
      </w:r>
    </w:p>
    <w:p>
      <w:pPr>
        <w:numPr>
          <w:ilvl w:val="0"/>
          <w:numId w:val="102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2,6-2,9% ВВП (добавленная стоимость), 4,34% от общей занятости; экспорт КИ — $12 млрд (2018); 97 технопарков в 59 провинциях (C9, 2026)</w:t>
      </w:r>
    </w:p>
    <w:p>
      <w:pPr>
        <w:numPr>
          <w:ilvl w:val="0"/>
          <w:numId w:val="102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од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екторальный подход (нет единого закона о КИ); Закон 5224 о кинопроизводстве; Turkish Film Commission с офисами в 6 странах; ISTKA (гранты для КИ); проект INSPIRE (ЕС + Турция, 2024)</w:t>
      </w:r>
    </w:p>
    <w:p>
      <w:pPr>
        <w:numPr>
          <w:ilvl w:val="0"/>
          <w:numId w:val="102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Технопарки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100% освобождение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от корпоративного налога на R&amp;D-доходы, 0% НДС на ПО, 0% НДФЛ на зарплаты R&amp;D-персонала; кинорибейты до 30%; экспортные субсидии GameDev — возмещение до 75% расходов на выставки, до 70% на локализацию</w:t>
      </w:r>
    </w:p>
    <w:p>
      <w:pPr>
        <w:numPr>
          <w:ilvl w:val="0"/>
          <w:numId w:val="102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Уникальные кейс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3-й крупнейший экспортёр ТВ-контента в мире (дизи-формат, $500M+, 300+ продукций в 200+ стран); Dream Games — оценка $5 млрд (Royal Match, $1,47 млрд выручки); GameDev-рынок $695 млн (+20% г/г); alumni-эффект Peak Games (20+ студий); WIPO GII — 39-е место</w:t>
      </w:r>
    </w:p>
    <w:p>
      <w:pPr>
        <w:numPr>
          <w:ilvl w:val="0"/>
          <w:numId w:val="102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Технопарк-модель (расширение Astana Hub на КИ); экспорт казахских сериалов на тюркоязычные рынки (200+ млн зрителей); создание Kazakhstan Film Commission; экспортные субсидии на локализацию и выставки</w:t>
      </w:r>
    </w:p>
    <w:bookmarkEnd w:id="35"/>
    <w:bookmarkStart w:id="36" w:name="польша-gamedev-хаб-ес-и-ip-box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11 Польша — GameDev-хаб ЕС и IP Box</w:t>
      </w:r>
    </w:p>
    <w:p>
      <w:pPr>
        <w:numPr>
          <w:ilvl w:val="0"/>
          <w:numId w:val="1024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~6,3% ВВП (добавленная стоимость, 2018), 256 000 занятых, 130 100 предприятий (99% — микро); GameDev выручка EUR 1,286 млрд (+250% за 5 лет), ~96% — экспорт; ~500 GameDev-компаний (PARP, PAIH, 2025)</w:t>
      </w:r>
    </w:p>
    <w:p>
      <w:pPr>
        <w:numPr>
          <w:ilvl w:val="0"/>
          <w:numId w:val="1024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IP Box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ставка 5% на доходы от IP (7 650 компаний в 2024); R&amp;D Tax Relief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200% выче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расходов на R&amp;D; 30% cash rebate для кино (PLN 108 млн/год);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50% налоговые вычеты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ля творческих работников при передаче авторских прав; освобождение от соцстрахования первые 6 месяцев для новых ИП</w:t>
      </w:r>
    </w:p>
    <w:p>
      <w:pPr>
        <w:numPr>
          <w:ilvl w:val="0"/>
          <w:numId w:val="1024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PISF (кинофонд), PARP (предпринимательство), PAIH (инвестиции и торговля), Creative Poland (ассоциация), Polish Film Commission</w:t>
      </w:r>
    </w:p>
    <w:p>
      <w:pPr>
        <w:numPr>
          <w:ilvl w:val="0"/>
          <w:numId w:val="1024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IP Box — ключевая модель для GameDev-стимулирования; R&amp;D-вычеты для творческих студий; 50% вычеты для креативных работников; модель ассоциации Creative Poland (аналог CIAQ)</w:t>
      </w:r>
    </w:p>
    <w:bookmarkEnd w:id="36"/>
    <w:bookmarkStart w:id="37" w:name="малайзия-анимация-и-halal-creative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12 Малайзия — анимация и Halal Creative</w:t>
      </w:r>
    </w:p>
    <w:p>
      <w:pPr>
        <w:numPr>
          <w:ilvl w:val="0"/>
          <w:numId w:val="1025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6,8% ВВП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ДОСМ, 2024), 763 100 занятых (4,7%); экспорт КИ — RM 63 млрд ($13,5 млрд, 2024); национальная политика DIKN (2010) (C9, 2026)</w:t>
      </w:r>
    </w:p>
    <w:p>
      <w:pPr>
        <w:numPr>
          <w:ilvl w:val="0"/>
          <w:numId w:val="1025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0-5-10%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на IP-доходы (прогрессивная шкала); FIMI — кинорибейт 30-35%; специальные зоны: Iskandar Malaysia, Cyberjaya</w:t>
      </w:r>
    </w:p>
    <w:p>
      <w:pPr>
        <w:numPr>
          <w:ilvl w:val="0"/>
          <w:numId w:val="1025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MyCreative Ventures (венчурный фонд КИ), FINAS (кинофонд), MDEC (цифровая экономика); Digital Content Ecosystem (DCE)</w:t>
      </w:r>
    </w:p>
    <w:p>
      <w:pPr>
        <w:numPr>
          <w:ilvl w:val="0"/>
          <w:numId w:val="1025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Уникальные кейс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анимация Upin &amp; Ipin — экспорт в 100+ стран; Halal creative — уникальная ниша на стыке КИ и исламской экономики; WIPO GII — 34-е место</w:t>
      </w:r>
    </w:p>
    <w:p>
      <w:pPr>
        <w:numPr>
          <w:ilvl w:val="0"/>
          <w:numId w:val="1025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одель MyCreative Ventures; анимационная индустрия; позиционирование на тюркско-исламские рынки; прогрессивная шкала налогов на IP</w:t>
      </w:r>
    </w:p>
    <w:bookmarkEnd w:id="37"/>
    <w:bookmarkStart w:id="38" w:name="индонезия-отдельное-министерство-ки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13 Индонезия — отдельное министерство КИ</w:t>
      </w:r>
    </w:p>
    <w:p>
      <w:pPr>
        <w:numPr>
          <w:ilvl w:val="0"/>
          <w:numId w:val="102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7,28% ВВП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Rp 1 611 трлн, ~$100 млрд); экспорт $25 млрд (2024); занятость — 27,4 млн (18,7% рабочей силы); инвестиции $8,4 млрд (C10, 2026)</w:t>
      </w:r>
    </w:p>
    <w:p>
      <w:pPr>
        <w:numPr>
          <w:ilvl w:val="0"/>
          <w:numId w:val="102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од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Единственная страна в мире с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отдельным Министерством креативной экономик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с октября 2024, эволюция от BEKRAF 2015); 16 подсекторов КИ; рамочная программа Asta Ekraf (8 столпов); цель — 11% ВВП к 2045</w:t>
      </w:r>
    </w:p>
    <w:p>
      <w:pPr>
        <w:numPr>
          <w:ilvl w:val="0"/>
          <w:numId w:val="102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Tax Holiday — снижение КПН до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100%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ля инвестиций от $6 млн в креативную цифровую экономику; 24 Special Economic Zones; D-HUB KEK (BSD City) — специализированная зона для КИ</w:t>
      </w:r>
    </w:p>
    <w:p>
      <w:pPr>
        <w:numPr>
          <w:ilvl w:val="0"/>
          <w:numId w:val="102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вестфонд К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Rp 5 трлн (~$310 млн, запуск май 2025); дополнительно Rp 2,3 трлн на AI-трансформацию КИ</w:t>
      </w:r>
    </w:p>
    <w:p>
      <w:pPr>
        <w:numPr>
          <w:ilvl w:val="0"/>
          <w:numId w:val="102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Уникальный кейс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Батик — UNESCO Heritage (2009) + бизнес-модель: экспорт вырос с $22 млн (2010) до $340 млн (2014)</w:t>
      </w:r>
    </w:p>
    <w:p>
      <w:pPr>
        <w:numPr>
          <w:ilvl w:val="0"/>
          <w:numId w:val="102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Траектория BEKRAF → Министерство (для КЗ: агентство → рост); 16 подсекторов для расширения ОКЭД; Tax Holiday для КИ в СЭЗ; батик-модель для казахского ремесла (войлок, ковры → UNESCO + сертификация → экспорт)</w:t>
      </w:r>
    </w:p>
    <w:bookmarkEnd w:id="38"/>
    <w:bookmarkStart w:id="39" w:name="Xcd11bf38e4d7e85ffd14ac5de2942993488eaec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14 Вьетнам — UNESCO Creative City и ремесленные деревни</w:t>
      </w:r>
    </w:p>
    <w:p>
      <w:pPr>
        <w:numPr>
          <w:ilvl w:val="0"/>
          <w:numId w:val="1027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~3-4% ВВП (цель 7% к 2030); экспорт ремёсел $2 млрд (2024); GameDev — $1,66 млрд (Топ-3 в мире по мобильным играм); ~$560 млн бюджет на культуру (2021-2025) (C10, 2026)</w:t>
      </w:r>
    </w:p>
    <w:p>
      <w:pPr>
        <w:numPr>
          <w:ilvl w:val="0"/>
          <w:numId w:val="1027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од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униципальная модель — Ханой как драйвер через UNESCO Creative City of Design (2019); Хошимин — UNESCO Creative City of Film (2025); 5 400+ ремесленных деревень (крупнейшая в мире сеть); программа OCOP (One Commune One Product)</w:t>
      </w:r>
    </w:p>
    <w:p>
      <w:pPr>
        <w:numPr>
          <w:ilvl w:val="0"/>
          <w:numId w:val="1027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IT-компании в хай-тек парках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10%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на 15 лет; Tax Holiday — 4 года полного освобождения + 9 лет 50% скидки; 0% НДС на экспорт ПО</w:t>
      </w:r>
    </w:p>
    <w:p>
      <w:pPr>
        <w:numPr>
          <w:ilvl w:val="0"/>
          <w:numId w:val="1027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Номинация Алматы/Астаны в UNESCO Creative City; сеть «креативных аулов» по модели ремесленных деревень; распространение IT-льгот на все КИ; муниципальная модель (акимат Алматы как драйвер)</w:t>
      </w:r>
    </w:p>
    <w:bookmarkEnd w:id="39"/>
    <w:bookmarkStart w:id="40" w:name="X6eb70e2bb552681cfa8f10c40bd9a3643d1e9b2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15 Нигерия — органический рост Nollywood и Afrobeats</w:t>
      </w:r>
    </w:p>
    <w:p>
      <w:pPr>
        <w:numPr>
          <w:ilvl w:val="0"/>
          <w:numId w:val="1028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2,3% ВВП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2025 прогноз, рост с 1,4% в 2023); доход КИ-сектора $14,8 млрд; 4,2 млн занятых; Nollywood — 2 500+ фильмов/год (#2 в мире); Afrobeats — $400 млн+ (2024) (C10, 2026)</w:t>
      </w:r>
    </w:p>
    <w:p>
      <w:pPr>
        <w:numPr>
          <w:ilvl w:val="0"/>
          <w:numId w:val="1028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од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имер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органического рост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И снизу вверх, без системной господдержки. Государство догоняет индустрию: Destination 2030 ($100 млрд КИ-дохода), Creative Economy Development Fund (CEDF, запуск май 2025), Copyright Act 2022</w:t>
      </w:r>
    </w:p>
    <w:p>
      <w:pPr>
        <w:numPr>
          <w:ilvl w:val="0"/>
          <w:numId w:val="1028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Финансирование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CEDF (фаза 1: зрелые проекты $100K+, фаза 2: МСБ); Creative Industry Financing Initiative (CIFI, ЦБН) — льготные кредиты для КИ; Pioneer Status (льготы для пионерных КИ-компаний)</w:t>
      </w:r>
    </w:p>
    <w:p>
      <w:pPr>
        <w:numPr>
          <w:ilvl w:val="0"/>
          <w:numId w:val="1028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осударство может создать условия (IP, налоги, инфраструктура) и позволить рынку расти; CEDF — модель для КЗ; стратегия Q-Pop / этно-музыки по модели Afrobeats; борьба с пиратством через WIPO</w:t>
      </w:r>
    </w:p>
    <w:bookmarkEnd w:id="40"/>
    <w:bookmarkStart w:id="41" w:name="марокко-кино-и-ремёсла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16 Марокко — кино и ремёсла</w:t>
      </w:r>
    </w:p>
    <w:p>
      <w:pPr>
        <w:numPr>
          <w:ilvl w:val="0"/>
          <w:numId w:val="1029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Развитый кинорибейтный режим; Уарзазат — «Голливуд Африки» (Atlas Studios, крупнейшая киностудия Африки); ремёсла — значимый сектор КИ и экспорта</w:t>
      </w:r>
    </w:p>
    <w:p>
      <w:pPr>
        <w:numPr>
          <w:ilvl w:val="0"/>
          <w:numId w:val="1029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од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Центр кинематографии Марокко (CCM) администрирует программы поддержки кинопроизводства; ремесленные кластеры интегрированы в туристическую экономику; UNESCO Creative Cities (Фес — ремёсла, 2019; Тетуан — дизайн, 2023)</w:t>
      </w:r>
    </w:p>
    <w:p>
      <w:pPr>
        <w:numPr>
          <w:ilvl w:val="0"/>
          <w:numId w:val="1029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одель интеграции кино-локации с туристическим маркетингом; ремесленные кластеры как элемент туристической экономики</w:t>
      </w:r>
    </w:p>
    <w:bookmarkEnd w:id="41"/>
    <w:bookmarkStart w:id="42" w:name="франция-золотой-стандарт-ки-политики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17 Франция — золотой стандарт КИ-политики</w:t>
      </w:r>
    </w:p>
    <w:p>
      <w:pPr>
        <w:numPr>
          <w:ilvl w:val="0"/>
          <w:numId w:val="1030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€102,7 млрд выручка КИ (~2,9% ВВП), €43,1 млрд прямая добавленная стоимость, 586 000 прямых рабочих мест; экспорт КИ — €32,1 млрд; LVMH экспортирует €23,5 млрд (4% всего экспорта Франции) (C11, 2026)</w:t>
      </w:r>
    </w:p>
    <w:p>
      <w:pPr>
        <w:numPr>
          <w:ilvl w:val="0"/>
          <w:numId w:val="1030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CNC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Centre national du cinéma) — единственный в мире крупный кинофонд, НЕ зависящий от госбюджета (финансируется из целевых налогов на кинобилеты, ТВ, стриминг); бюджет ~€700M/год; Film France; Unifrance (€401,2M экспортная выручка аудиовизуальных программ, рекорд 2024); Station F — крупнейший стартап-кампус мира (37 000 м², 1 000 стартапов)</w:t>
      </w:r>
    </w:p>
    <w:p>
      <w:pPr>
        <w:numPr>
          <w:ilvl w:val="0"/>
          <w:numId w:val="1030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TRIP — 30% (до 40% для VFX) кэшбэк на расходы во Франции, кэп €30M/проект; CIJV — 30% налоговый кредит на видеоигры (продлён до 2028); Culture Pass — €150 для 18-летних на культурные расходы (сокращён с €300 в 2025)</w:t>
      </w:r>
    </w:p>
    <w:p>
      <w:pPr>
        <w:numPr>
          <w:ilvl w:val="0"/>
          <w:numId w:val="1030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Анимация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рупнейший производитель анимации в Европе, Топ-5 в мире; обязательные квоты для ТВ; Gobelins — «Гарвард анимации» (25 мест из 1 000 заявок, 93% трудоустройство)</w:t>
      </w:r>
    </w:p>
    <w:p>
      <w:pPr>
        <w:numPr>
          <w:ilvl w:val="0"/>
          <w:numId w:val="1030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одель CNC — Фонд КИ финансируется из целевого налога на ТВ-рекламу, стриминг, кинобилеты (не из бюджета); TRIP для международных продакшнов через МФЦА; Culture Pass через Kaspi QR; модель ОКУПов (SACEM) для коллективного управления правами</w:t>
      </w:r>
    </w:p>
    <w:bookmarkEnd w:id="42"/>
    <w:bookmarkStart w:id="43" w:name="Xba95ecab0139e63c18bd369be14a850c89920ee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18 Литва — агрессивная КИ-политика малой страны</w:t>
      </w:r>
    </w:p>
    <w:p>
      <w:pPr>
        <w:numPr>
          <w:ilvl w:val="0"/>
          <w:numId w:val="1031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~5% ВВП (GDP $85 млрд, 2,8 млн чел.); 10 000+ бизнесов в КИ (8,9% от всех фирм — 3-е место в ЕС); GameDev: €225 млн выручки, 115 компаний, 2 800 сотрудников; стартап-экосистема €12,4 млрд (C11, 2026)</w:t>
      </w:r>
    </w:p>
    <w:p>
      <w:pPr>
        <w:numPr>
          <w:ilvl w:val="0"/>
          <w:numId w:val="1031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30% кинорибейт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через частную инвестиционную схему; КПН 15% (один из самых низких в ЕС); тройной вычет R&amp;D;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0% КПН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 первый год для малых КИ-предприятий (&lt;10 сотрудников, &lt;€300K выручки), 5% далее</w:t>
      </w:r>
    </w:p>
    <w:p>
      <w:pPr>
        <w:numPr>
          <w:ilvl w:val="0"/>
          <w:numId w:val="1031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Уникальные кейс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Vilnius Tech Park (9 000+ м² в исторических зданиях XIX века, 90% заполняемость); GameDev-кластер Вильнюса (Nordcurrent, Wargaming); 3 единорога из 2,8M населения (Vinted, NordSecurity, BCG); планируемый аудиовизуальный хаб</w:t>
      </w:r>
    </w:p>
    <w:p>
      <w:pPr>
        <w:numPr>
          <w:ilvl w:val="0"/>
          <w:numId w:val="1031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30% кинорибейт через налоговый механизм (не грантовый); трансформация промзон Алматы в креативные кластеры; 0% КПН для малых КИ-предприятий; модель «города индустрии» для аудиовизуального хаба</w:t>
      </w:r>
    </w:p>
    <w:bookmarkEnd w:id="43"/>
    <w:bookmarkStart w:id="44" w:name="финляндия-от-nokia-к-supercell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19 Финляндия — от Nokia к Supercell</w:t>
      </w:r>
    </w:p>
    <w:p>
      <w:pPr>
        <w:numPr>
          <w:ilvl w:val="0"/>
          <w:numId w:val="1032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асштаб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~3,5% ВВП (цель — 7%); Growth Strategy for the Creative Economy 2025-2030 (3 приоритета: масштабируемый контент, креативные услуги, ивент-сектор); GameDev — €2,85 млрд (трансформация после Nokia) (C11, 2026)</w:t>
      </w:r>
    </w:p>
    <w:p>
      <w:pPr>
        <w:numPr>
          <w:ilvl w:val="0"/>
          <w:numId w:val="1032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нститут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Sitra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уникальный парламентский инновационный фонд (не зависит от правительства, инвестирует в социальные инновации); Business Finland — финансирует GameDev с 1995 года (фокус на коммерческой жизнеспособности); Neogames Finland; Finnish Film Foundation; Music Finland</w:t>
      </w:r>
    </w:p>
    <w:p>
      <w:pPr>
        <w:numPr>
          <w:ilvl w:val="0"/>
          <w:numId w:val="1032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лог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R&amp;D — тройной вычет расходов на R&amp;D-субконтрактинг (2021-2027); КПН — 20%</w:t>
      </w:r>
    </w:p>
    <w:p>
      <w:pPr>
        <w:numPr>
          <w:ilvl w:val="0"/>
          <w:numId w:val="1032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бразование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8 университетов + 12 политехникумов + 8 среднеспециальных с программами игровой индустрии; Aalto University (Game Design), Tampere University (Центр превосходства в игровой культуре); медиаграмотность с дошкольного возраста; лидер PISA по креативному мышлению</w:t>
      </w:r>
    </w:p>
    <w:p>
      <w:pPr>
        <w:numPr>
          <w:ilvl w:val="0"/>
          <w:numId w:val="1032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Применимость для КЗ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GameDev-кластер без бюджетных денег (Supercell, Rovio, Remedy); образовательная экосистема (50+ программ); модель Sitra для инновационного фонда при Парламенте; Design for Government; медиаграмотность в школах</w:t>
      </w:r>
    </w:p>
    <w:bookmarkEnd w:id="44"/>
    <w:bookmarkStart w:id="46" w:name="сводная-таблица-бенчмарка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3.20 Сводная таблица бенчмарк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Инструмент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UK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ре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ОАЭ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Груз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Эстон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лумб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осс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Узбекистан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ыргызстан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Турц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ольша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алайз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Индонез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Вьетнам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Нигер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Франц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Литва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Финлянд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кон о КИ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логовые стимулы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гентство развития КИ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вободные зоны для КИ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ибейты для кино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Цифровой реестр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IP как залог в банках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сследовательский центр КИ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бразовательные программы КИ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IP-защита (уровень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сок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сок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изк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изк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сок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изк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сок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сокий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сок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дельные хабы/кластеры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ulture Pass (молодёжь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-</w:t>
            </w:r>
          </w:p>
        </w:tc>
      </w:tr>
    </w:tbl>
    <w:bookmarkStart w:id="45" w:name="налоговая-конкуренция-в-центральной-азии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Налоговая конкуренция в Центральной Ази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Юрисдикц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авка для КИ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Что заменяет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мментар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ыргызстан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ПКИ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% (2025-26), 2% (с 2027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П+НДС+НсП (~23%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меняет ВСЕ налог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Узбекистан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Парк КИ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% НДФЛ+соц.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П+НДС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 01.05.2025 по 01.01.203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Узбекистан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IT Park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0%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налоги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 204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ОАЭ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свободные зоны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0%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 налоги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ессрочн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Турция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технопарки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0% КПН на R&amp;D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ПН+НДС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ессрочн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Литв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малые КИ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0% (1-й год), 5% далее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ПН 15%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&lt;10 сотр., &lt;€3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азахстан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текущий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ет спецрежима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бщий режи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азахстан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Концепция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-5% (предложение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Единый платёж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 дифференциацией по кластера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осс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ет спецрежима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амозанятые: 4-6%</w:t>
            </w:r>
          </w:p>
        </w:tc>
      </w:tr>
    </w:tbl>
    <w:bookmarkEnd w:id="45"/>
    <w:bookmarkEnd w:id="46"/>
    <w:bookmarkEnd w:id="47"/>
    <w:bookmarkStart w:id="54" w:name="раздел-4.-видение-развития-отрасли"/>
    <w:p>
      <w:pPr>
        <w:pStyle w:val="Heading2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Раздел 4. Видение развития отрасли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Описание целевого состояния КИ к 2030 году (п.23)</w:t>
      </w:r>
    </w:p>
    <w:bookmarkStart w:id="48" w:name="стратегическое-видение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4.1 Стратегическое видение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Казахстан — хаб креативных индустрий Центральной Азии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«Мир должен знать нас не только как талантливых, но и как влиятельный культурный хаб.»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Димаш Кудайберген, певец, продюсер Voice Beyond Horizon, Zakon.kz, январь 2026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К 2030 году Казахстан становится региональным центром креативной экономики, где создаются, производятся и экспортируются конкурентоспособные креативные продукты и услуги. Креативные индустрии превращаются в значимый сектор несырьевой экономики с измеримым вкладом в ВВП, занятость и экспорт.</w:t>
      </w:r>
    </w:p>
    <w:bookmarkEnd w:id="48"/>
    <w:bookmarkStart w:id="50" w:name="ключевые-целевые-параметры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4.2 Ключевые целевые параметры</w:t>
      </w:r>
    </w:p>
    <w:tbl>
      <w:tblPr>
        <w:tblStyle w:val="Table"/>
        <w:tblW w:type="pct" w:w="4903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768"/>
        <w:gridCol w:w="2153"/>
        <w:gridCol w:w="1922"/>
        <w:gridCol w:w="19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рамет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5 (базовый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отчётная цель 20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ратег. горизонт 2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ля КИ в ВВП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2,5-3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кспорт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ценочно $150-250 мл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$350-400 мл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$500 млн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нятость 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143 6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200 000-220 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50 00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убъекто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6 66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00 000+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реативных кластеро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30+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йтинг W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81-е мест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Топ-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оп-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VC-инвестиции 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$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$30 мл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$50 млн+</w:t>
            </w:r>
          </w:p>
        </w:tc>
      </w:tr>
    </w:tbl>
    <w:bookmarkStart w:id="49" w:name="сценарии-достижения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Сценарии достижен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4168"/>
        <w:gridCol w:w="1250"/>
        <w:gridCol w:w="1250"/>
        <w:gridCol w:w="12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ерционный сценарий (без реформ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зовый (частичные реформы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Целевой (полная реализация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ля КИ в ВВП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,5%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2,5-3%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% (горизонт 203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кспорт КИ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$200 млн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$350 млн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$400 млн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нятость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95 000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10 000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220 000+</w:t>
            </w:r>
          </w:p>
        </w:tc>
      </w:tr>
    </w:tbl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Критическая зависимост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остижение целевого сценария напрямую зависит от реализации налоговой реформы (5.2). Без введения конкурентного специального налогового режима для КИ сектор останется в инерционном сценарии: таланты и компании продолжат регистрироваться в юрисдикциях Кыргызстана (единый налог 1-2%) и Узбекистана (IT Park: 0%, Парк КИ: 6%), а креативный бизнес — работать в теневой экономике. Международный опыт показывает: ни одна страна не достигла доли КИ выше 3% ВВП без специального налогового режима.</w:t>
      </w:r>
    </w:p>
    <w:bookmarkEnd w:id="49"/>
    <w:bookmarkEnd w:id="50"/>
    <w:bookmarkStart w:id="51" w:name="смена-парадигмы-развития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4.3 Смена парадигмы развития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ереход от экстенсивного роста (количество субъектов, число мероприятий) к интенсивному развитию:</w:t>
      </w:r>
    </w:p>
    <w:p>
      <w:pPr>
        <w:numPr>
          <w:ilvl w:val="0"/>
          <w:numId w:val="103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т субсидий — к инвестициям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осударство финансирует инфраструктуру, а не продукт; переход к венчурным и рыночным инструментам</w:t>
      </w:r>
    </w:p>
    <w:p>
      <w:pPr>
        <w:numPr>
          <w:ilvl w:val="0"/>
          <w:numId w:val="103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т Алматы/Астаны — к 18 городам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Региональная дифференциация с учётом специфики и экспортного потенциала каждого региона</w:t>
      </w:r>
    </w:p>
    <w:p>
      <w:pPr>
        <w:numPr>
          <w:ilvl w:val="0"/>
          <w:numId w:val="103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т потребления — к производству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оля локального контента с текущих 0,1% до 10-20% в ключевых сегментах (игры, анимация, музыка)</w:t>
      </w:r>
    </w:p>
    <w:p>
      <w:pPr>
        <w:numPr>
          <w:ilvl w:val="0"/>
          <w:numId w:val="103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т культуры — к экономике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Чёткое разграничение креативной индустрии (бизнес, монетизация, экспорт) и культурной сферы (наследие, дотации), с внедрением дифференцированной системы показателей и инструментов поддержки для различных кластеров креативных индустрий с учётом их экономической и производственной специфики</w:t>
      </w:r>
    </w:p>
    <w:p>
      <w:pPr>
        <w:numPr>
          <w:ilvl w:val="0"/>
          <w:numId w:val="1033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т фрагментации — к экосистеме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вязка государства, институтов развития, ассоциаций, бизнеса и инвесторов</w:t>
      </w:r>
    </w:p>
    <w:bookmarkEnd w:id="51"/>
    <w:bookmarkStart w:id="52" w:name="кластеризация-индустрий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4.4 Кластеризация индустрий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Казахстанские креативные индустрии группируются в 6 кластеров по принципу технологической и рыночной близости:</w:t>
      </w:r>
    </w:p>
    <w:tbl>
      <w:tblPr>
        <w:tblStyle w:val="Table"/>
        <w:tblW w:type="pct" w:w="4938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524"/>
        <w:gridCol w:w="62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ласте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дустрии и подиндуст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Digital &amp; Tech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GameDev, Анимация, AI/Creative Tech, VR/AR и интерактивные медиа, E-sports и стриминг, IT-Creative/Digital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нтент &amp; Меди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инематограф, ТВ/сериалы, Музыкальная индустрия (поп, авторская, художественная музыка, аудиовизуальные проекты), Подкасты/аудиоконтент, Книгоиздание/литература, Журналистика/меди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Дизайн &amp; Архитектур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ода и текстильный дизайн, Промышленный и графический дизайн, Архитектура и урбанистика, Фотограф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Искусство &amp; Наследие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зобразительное искусство, Комиксы и иллюстрация, Народные промыслы и ДПИ, Ювелирное дело, Гастрономия и кулинарное искусст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ерформанс &amp; Сцена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еатр и драматургия, Танец и хореография, Цирковое искусство, Перформанс и современное искусст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реативные услуги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клама и маркетинговые коммуникации, Digital-креаторы и блогеры, Ивент-индустрия, Событийный туризм</w:t>
            </w:r>
          </w:p>
        </w:tc>
      </w:tr>
    </w:tbl>
    <w:bookmarkEnd w:id="52"/>
    <w:bookmarkStart w:id="53" w:name="формула-креативной-экономики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4.5 Формула креативной экономики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Условия + Институты + Лобби + Инвестиции + Продукт = Креативная экономика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Стейкхолдеры: государство (координация и условия), институты развития (Фонд КИ, МФЦА, Astana Hub), отраслевые ассоциации (CIAQ, Атамекен), креаторы (продукт), бизнес и инвесторы (капитал).</w:t>
      </w:r>
    </w:p>
    <w:bookmarkEnd w:id="53"/>
    <w:bookmarkEnd w:id="54"/>
    <w:bookmarkStart w:id="95" w:name="раздел-5.-основные-принципы-и-подходы"/>
    <w:p>
      <w:pPr>
        <w:pStyle w:val="Heading2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Раздел 5. Основные принципы и подходы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Конкретные меры по 7 направлениям (п.24)</w:t>
      </w:r>
    </w:p>
    <w:bookmarkStart w:id="60" w:name="законодательство-и-классификация-окэд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1 Законодательство и классификация ОКЭД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Ц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оздать правовую рамку, обеспечивающую институциональное признание, статистический учёт и государственную поддержку креативных индустрий.</w:t>
      </w:r>
    </w:p>
    <w:bookmarkStart w:id="55" w:name="Xb5d9581e73f63803cc2d3ad01e41f59b0b099df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1.1 Реализация Закона о КИ и развитие правовой рамки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Достигнуто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18 февраля 2026 года подписан Закон РК № 266-VIII ЗРК, вносящий поправки в законы «О культуре», «О государственном имуществе», «О государственной молодёжной политике» и «О кинематографии». Закон определил понятийный аппарат, ввёл реестр субъектов КИ, закрепил права работников КИ, обязал акиматы создавать условия для предпринимательства в КИ.</w:t>
      </w:r>
    </w:p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Требуется:</w:t>
      </w:r>
    </w:p>
    <w:p>
      <w:pPr>
        <w:numPr>
          <w:ilvl w:val="0"/>
          <w:numId w:val="103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беспечить своевременное и полное введение в действие всех норм Закона (вступление через 60 дней после публикации)</w:t>
      </w:r>
    </w:p>
    <w:p>
      <w:pPr>
        <w:numPr>
          <w:ilvl w:val="0"/>
          <w:numId w:val="103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работать и утвердить подзаконные акты: правила ведения реестра субъектов КИ, правила аренды государственного имущества для КИ, порядок мониторинга частных инвестиций при госсофинансировании</w:t>
      </w:r>
    </w:p>
    <w:p>
      <w:pPr>
        <w:numPr>
          <w:ilvl w:val="0"/>
          <w:numId w:val="103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Чётко разграничить на уровне финансирования «креативную индустрию» (бизнес, монетизация, экспорт) и «культурную сферу» (наследие, дотации), при этом не исключая академический сегмент из экосистемы КИ</w:t>
      </w:r>
    </w:p>
    <w:p>
      <w:pPr>
        <w:numPr>
          <w:ilvl w:val="0"/>
          <w:numId w:val="103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беспечить разработку подзаконных актов для комплексного регулирования сектора на основе принятого Закона № 266-VIII ЗРК от 18.02.2026</w:t>
      </w:r>
    </w:p>
    <w:p>
      <w:pPr>
        <w:numPr>
          <w:ilvl w:val="0"/>
          <w:numId w:val="103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беспечить 30-дневную публичную консультацию при разработке подзаконных актов к Закону о КИ с обязательным участием отраслевых ассоциаций</w:t>
      </w:r>
    </w:p>
    <w:bookmarkEnd w:id="55"/>
    <w:bookmarkStart w:id="56" w:name="расширение-и-систематизация-окэд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1.2 Расширение и систематизация ОКЭД</w:t>
      </w:r>
    </w:p>
    <w:p>
      <w:pPr>
        <w:numPr>
          <w:ilvl w:val="0"/>
          <w:numId w:val="103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сширить и детализировать коды ОКЭД для КИ с текущих 43 до 100+ (для охвата 300+ видов деятельности)</w:t>
      </w:r>
    </w:p>
    <w:p>
      <w:pPr>
        <w:numPr>
          <w:ilvl w:val="0"/>
          <w:numId w:val="103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Группировать ОКЭД по кластерам (кино/анимация/GameDev; мода/дизайн; театр/перформанс; реклама/digital-креаторы; ремёсла/ювелирное дело)</w:t>
      </w:r>
    </w:p>
    <w:p>
      <w:pPr>
        <w:numPr>
          <w:ilvl w:val="0"/>
          <w:numId w:val="103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вести суб-ОКЭД для детализации креативных профессий — обеспечить гранулярную статистику</w:t>
      </w:r>
    </w:p>
    <w:p>
      <w:pPr>
        <w:numPr>
          <w:ilvl w:val="0"/>
          <w:numId w:val="103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Учитывать в статистике не только основной ОКЭД, но и все смежные коды компании/индивидуального предпринимателя</w:t>
      </w:r>
    </w:p>
    <w:p>
      <w:pPr>
        <w:numPr>
          <w:ilvl w:val="0"/>
          <w:numId w:val="103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работать законодательные особенности по каждому ОКЭД для подсекторов</w:t>
      </w:r>
    </w:p>
    <w:bookmarkEnd w:id="56"/>
    <w:bookmarkStart w:id="57" w:name="институциональная-инфраструктура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1.3 Институциональная инфраструктура</w:t>
      </w:r>
    </w:p>
    <w:p>
      <w:pPr>
        <w:numPr>
          <w:ilvl w:val="0"/>
          <w:numId w:val="1036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Координационный совет по креативным индустриям при Правительстве РК (межведомственный: МКИ + МНЭ + МЦРИАП + отраслевые ассоциации)</w:t>
      </w:r>
    </w:p>
    <w:p>
      <w:pPr>
        <w:numPr>
          <w:ilvl w:val="0"/>
          <w:numId w:val="1036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Учредить Национальную ассамблею креативных индустрий — ежегодную площадку для диалога отрасли, государства и инвесторов с публичной отчётностью по реализации Концепции</w:t>
      </w:r>
    </w:p>
    <w:p>
      <w:pPr>
        <w:numPr>
          <w:ilvl w:val="0"/>
          <w:numId w:val="1036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вивать направление креативных индустрий в МФЦА, используя уже созданную инфраструктуру: Venture Studio Rules (2024, регистрация VS; 5 VS зарегистрировано, включая Alphabet VS), IP Regulations (01.01.2025, полный фреймворк на английском праве), первый частный кинофонд Tolqyn Film Fund (5,5 млрд ₸, Dasco Capital, листинг ETN TLQN на AIX с 4 августа 2025, якорный инвестор Halyk Finance), муниципальный Creative Capital Fund ($40 млн, Freedom Holding + акимат Алматы + VPE Capital — кино, анимация, GameDev, музыка, дизайн, запуск 10 октября 2025). Приоритеты: (1) внедрить механизм IP как залога (IP pledge) в следующей версии IP Regulations; (2) создать специализированную венчурную студию КИ; (3) обеспечить доступ креативных стартапов к налоговым льготам МФЦА (0% КПН, 0% НДС, 0% дивиденды до 2066, согласно ст. 6 Конституционного закона о МФЦА)</w:t>
      </w:r>
    </w:p>
    <w:p>
      <w:pPr>
        <w:numPr>
          <w:ilvl w:val="0"/>
          <w:numId w:val="1036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еализовать норму Закона: акиматы создают условия для предпринимательства в КИ (ст. 8, п.14-7) — выделить ответственные подразделения</w:t>
      </w:r>
    </w:p>
    <w:p>
      <w:pPr>
        <w:numPr>
          <w:ilvl w:val="0"/>
          <w:numId w:val="1036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Запустить Реестр субъектов КИ (закреплён Законом, ст. 7, п.33-1) — онлайн-платформа для регистрации и учёта, администрируемая МКИ</w:t>
      </w:r>
    </w:p>
    <w:p>
      <w:pPr>
        <w:numPr>
          <w:ilvl w:val="0"/>
          <w:numId w:val="1036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работать правила аренды государственного имущества для КИ (закреплено Законом, ст. 7, п.33-2)</w:t>
      </w:r>
    </w:p>
    <w:bookmarkEnd w:id="57"/>
    <w:bookmarkStart w:id="58" w:name="лицензирование-и-регулирование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1.4 Лицензирование и регулирование</w:t>
      </w:r>
    </w:p>
    <w:p>
      <w:pPr>
        <w:numPr>
          <w:ilvl w:val="0"/>
          <w:numId w:val="1037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вести лицензирование организаторов массовых мероприятий (антитеррор, пожарная, санитарная безопасность) — для мероприятий с охватом от 500 человек, чтобы не замедлять развитие МСБ и малых креативных проектов</w:t>
      </w:r>
    </w:p>
    <w:p>
      <w:pPr>
        <w:numPr>
          <w:ilvl w:val="0"/>
          <w:numId w:val="1037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профильную комиссию при МКИ для верификации статуса ремесленника и оценки ДПИ</w:t>
      </w:r>
    </w:p>
    <w:p>
      <w:pPr>
        <w:numPr>
          <w:ilvl w:val="0"/>
          <w:numId w:val="1037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недрить законодательно закреплённый Реестр ремесленников — льготы и субсидии только участникам реестра</w:t>
      </w:r>
    </w:p>
    <w:p>
      <w:pPr>
        <w:numPr>
          <w:ilvl w:val="0"/>
          <w:numId w:val="1037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еформировать тендерную систему: обеспечить приоритет профессионалов перед «тендерными компаниями»; вернуть закупки из одного источника для правообладателей оригинальных проектов</w:t>
      </w:r>
    </w:p>
    <w:bookmarkEnd w:id="58"/>
    <w:bookmarkStart w:id="59" w:name="интеллектуальная-собственность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1.5 Интеллектуальная собственность</w:t>
      </w:r>
    </w:p>
    <w:p>
      <w:pPr>
        <w:numPr>
          <w:ilvl w:val="0"/>
          <w:numId w:val="103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ринять полноценный закон об интеллектуальной собственности, адаптированный под цифровую среду</w:t>
      </w:r>
    </w:p>
    <w:p>
      <w:pPr>
        <w:numPr>
          <w:ilvl w:val="0"/>
          <w:numId w:val="103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вести механизм «отложенного авторского права»: архивная фиксация за символическую плату (например, порядка 3 000 ₸) с доплатой при споре (предложение стратсессии CIAQ, Астана, 17.02.2026)</w:t>
      </w:r>
    </w:p>
    <w:p>
      <w:pPr>
        <w:numPr>
          <w:ilvl w:val="0"/>
          <w:numId w:val="103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Легализовать удалённую регистрацию IP</w:t>
      </w:r>
    </w:p>
    <w:p>
      <w:pPr>
        <w:numPr>
          <w:ilvl w:val="0"/>
          <w:numId w:val="103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Упростить регистрацию товарных знаков для ИП и ТОО в КИ</w:t>
      </w:r>
    </w:p>
    <w:p>
      <w:pPr>
        <w:numPr>
          <w:ilvl w:val="0"/>
          <w:numId w:val="103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Адаптировать законодательство об авторском праве под защиту ДПИ — пресечь массовое копирование дизайнов ремесленников</w:t>
      </w:r>
    </w:p>
    <w:p>
      <w:pPr>
        <w:numPr>
          <w:ilvl w:val="0"/>
          <w:numId w:val="103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Усилить правоприменительные механизмы: блокировки, штрафы, просветительские кампании по борьбе с пиратством</w:t>
      </w:r>
    </w:p>
    <w:p>
      <w:pPr>
        <w:numPr>
          <w:ilvl w:val="0"/>
          <w:numId w:val="103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Защитить работы, созданные человеком, от конкуренции с AI-контентом — разграничить правовой статус произведений</w:t>
      </w:r>
    </w:p>
    <w:p>
      <w:pPr>
        <w:numPr>
          <w:ilvl w:val="0"/>
          <w:numId w:val="103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единую организацию коллективного управления авторскими правами для КЗ (по модели SACEM Франции) — музыка + аудиовизуал</w:t>
      </w:r>
    </w:p>
    <w:bookmarkEnd w:id="59"/>
    <w:bookmarkEnd w:id="60"/>
    <w:bookmarkStart w:id="65" w:name="налоговая-политика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2 Налоговая политика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Ц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оздать конкурентоспособный налоговый режим, стимулирующий развитие, формализацию и экспорт креативных индустрий.</w:t>
      </w:r>
    </w:p>
    <w:bookmarkStart w:id="61" w:name="специальный-налоговый-режим-для-ки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2.1 Специальный налоговый режим для КИ</w:t>
      </w:r>
    </w:p>
    <w:p>
      <w:pPr>
        <w:numPr>
          <w:ilvl w:val="0"/>
          <w:numId w:val="103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вести специальный налоговый режим для субъектов КИ — единый платёж порядка 3-5% с верхним порогом дохода, с дифференциацией ставки по кластерам: для низкомаржинальных секторов (перформанс, ремёсла, независимые театры) — льготная ставка 1-3%, для коммерческих секторов (GameDev, реклама, digital-креаторы) — базовая ставка 5%</w:t>
      </w:r>
    </w:p>
    <w:p>
      <w:pPr>
        <w:numPr>
          <w:ilvl w:val="0"/>
          <w:numId w:val="1039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боснование уровня ставк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ыргызстан (Парк креативных индустрий) — единый налог 1% (2025-2026), 2% (с 2027); Узбекистан (Парк КИ) — 6% НДФЛ+соц.; ОАЭ (свободные зоны) — 0%; Турция (технопарки) — 0% КПН на R&amp;D; Литва — 0% (1-й год) / 5% далее для малых КИ. Ставка 10% делает Казахстан неконкурентоспособным в регионе и усиливает отток талантов и компаний в Бишкек и Ташкент</w:t>
      </w:r>
    </w:p>
    <w:p>
      <w:pPr>
        <w:numPr>
          <w:ilvl w:val="0"/>
          <w:numId w:val="103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формировать отдельный реестр/класс «креативных самозанятых», где каждый платит налоги самостоятельно (без посредника-агентства)</w:t>
      </w:r>
    </w:p>
    <w:p>
      <w:pPr>
        <w:numPr>
          <w:ilvl w:val="0"/>
          <w:numId w:val="103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ернуть упрощённый налоговый режим для ТОО и ИП в КИ (вычеты по ИП, 2-4% на упрощённой системе)</w:t>
      </w:r>
    </w:p>
    <w:p>
      <w:pPr>
        <w:numPr>
          <w:ilvl w:val="0"/>
          <w:numId w:val="103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ешить проблему ИП, которые не принимаются к вычетам; пересмотреть механизм уплаты КПН</w:t>
      </w:r>
    </w:p>
    <w:p>
      <w:pPr>
        <w:numPr>
          <w:ilvl w:val="0"/>
          <w:numId w:val="103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ссмотреть введение налоговых каникул для новых субъектов КИ (первые 3 года)</w:t>
      </w:r>
    </w:p>
    <w:p>
      <w:pPr>
        <w:numPr>
          <w:ilvl w:val="0"/>
          <w:numId w:val="103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Установить порог освобождения от НДС для индивидуальных предпринимателей в КИ (по аналогии с международной практикой — например, повышенный порог оборота для регистрации НДС)</w:t>
      </w:r>
    </w:p>
    <w:p>
      <w:pPr>
        <w:numPr>
          <w:ilvl w:val="0"/>
          <w:numId w:val="103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низить налоговую ставку для людей с инвалидностью в КИ до 1-2%</w:t>
      </w:r>
    </w:p>
    <w:p>
      <w:pPr>
        <w:numPr>
          <w:ilvl w:val="0"/>
          <w:numId w:val="103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ссмотреть введение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IP Box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 модели Польши: ставка 5% на доходы от квалифицированных IP-прав (патенты, ПО, промышленные образцы) — критически важно для GameDev</w:t>
      </w:r>
    </w:p>
    <w:bookmarkEnd w:id="61"/>
    <w:bookmarkStart w:id="62" w:name="налоговые-стимулы-для-инвесторов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2.2 Налоговые стимулы для инвесторов</w:t>
      </w:r>
    </w:p>
    <w:p>
      <w:pPr>
        <w:numPr>
          <w:ilvl w:val="0"/>
          <w:numId w:val="104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вести налоговые вычеты (tax credits) для компаний, инвестирующих в креативные индустрии</w:t>
      </w:r>
    </w:p>
    <w:p>
      <w:pPr>
        <w:numPr>
          <w:ilvl w:val="0"/>
          <w:numId w:val="104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специальный налоговый режим для кинопроизводства по аналогии с IT-хабами (Astana Hub) — снижение НДС и налоговые вычеты</w:t>
      </w:r>
    </w:p>
    <w:p>
      <w:pPr>
        <w:numPr>
          <w:ilvl w:val="0"/>
          <w:numId w:val="104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свободить кинопроизводство и онлайн-платформы от НДС или предоставить налоговые льготы</w:t>
      </w:r>
    </w:p>
    <w:p>
      <w:pPr>
        <w:numPr>
          <w:ilvl w:val="0"/>
          <w:numId w:val="104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низить/освободить от НДС кинобилеты (по международной практике)</w:t>
      </w:r>
    </w:p>
    <w:p>
      <w:pPr>
        <w:numPr>
          <w:ilvl w:val="0"/>
          <w:numId w:val="104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ернуть налоговые вычеты для специалистов (дизайнеры, монтажёры, продюсеры), работающих на проектной основе</w:t>
      </w:r>
    </w:p>
    <w:bookmarkEnd w:id="62"/>
    <w:bookmarkStart w:id="63" w:name="стимулирование-экспорта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2.3 Стимулирование экспорта</w:t>
      </w:r>
    </w:p>
    <w:p>
      <w:pPr>
        <w:numPr>
          <w:ilvl w:val="0"/>
          <w:numId w:val="104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свободить экспортную выручку КИ от двойного налогообложения; при доле экспорта &gt; внутренних продаж — полное освобождение</w:t>
      </w:r>
    </w:p>
    <w:p>
      <w:pPr>
        <w:numPr>
          <w:ilvl w:val="0"/>
          <w:numId w:val="104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вести ребейт для экспортирующих креаторов: налоговая скидка на объём экспортной выручки</w:t>
      </w:r>
    </w:p>
    <w:p>
      <w:pPr>
        <w:numPr>
          <w:ilvl w:val="0"/>
          <w:numId w:val="104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свободить ремесленников от таможенных пошлин при экспорте</w:t>
      </w:r>
    </w:p>
    <w:p>
      <w:pPr>
        <w:numPr>
          <w:ilvl w:val="0"/>
          <w:numId w:val="104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нести изменения в Налоговый кодекс в части снижения нагрузки при логистике изделий КИ</w:t>
      </w:r>
    </w:p>
    <w:p>
      <w:pPr>
        <w:numPr>
          <w:ilvl w:val="0"/>
          <w:numId w:val="104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вести экспортные субсидии по модели Турции: возмещение до 75% расходов на участие в международных выставках, до 70% — на локализацию и дубляж</w:t>
      </w:r>
    </w:p>
    <w:bookmarkEnd w:id="63"/>
    <w:bookmarkStart w:id="64" w:name="рибейты-для-кинопроизводства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2.4 Рибейты для кинопроизводства</w:t>
      </w:r>
    </w:p>
    <w:p>
      <w:pPr>
        <w:numPr>
          <w:ilvl w:val="0"/>
          <w:numId w:val="104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Активировать систему рибейтов (cash rebate 20-30%) с привязкой к локальным тратам — механизм закреплён в законе о кино, но не функционирует</w:t>
      </w:r>
    </w:p>
    <w:p>
      <w:pPr>
        <w:numPr>
          <w:ilvl w:val="0"/>
          <w:numId w:val="104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делать налоговую систему привлекательной для иностранных кинопроизводителей</w:t>
      </w:r>
    </w:p>
    <w:p>
      <w:pPr>
        <w:numPr>
          <w:ilvl w:val="0"/>
          <w:numId w:val="104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пакет преференций для предпринимателей, открывающих кинотеатры в регионах (налоговые льготы, субсидии на оборудование)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«70 кинотеатров в стране — это смешно, у нас их должно быть в 10 раз больше.»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Эрнар Курмашев, кинопродюсер, CEO Tolqyn Film Fund, Inbusiness.kz</w:t>
      </w:r>
    </w:p>
    <w:bookmarkEnd w:id="64"/>
    <w:bookmarkEnd w:id="65"/>
    <w:bookmarkStart w:id="71" w:name="инфраструктура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3 Инфраструктура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Ц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оздать физическую и цифровую инфраструктуру для производства, дистрибуции и экспорта креативной продукции во всех регионах Казахстана.</w:t>
      </w:r>
    </w:p>
    <w:bookmarkStart w:id="66" w:name="креативные-кластеры-и-хабы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3.1 Креативные кластеры и хабы</w:t>
      </w:r>
    </w:p>
    <w:p>
      <w:pPr>
        <w:numPr>
          <w:ilvl w:val="0"/>
          <w:numId w:val="104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30+ креативных кластеров в 18 городах: дифференцированная модель с учётом специфики и экспортного потенциала каждого региона</w:t>
      </w:r>
    </w:p>
    <w:p>
      <w:pPr>
        <w:numPr>
          <w:ilvl w:val="0"/>
          <w:numId w:val="104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Не создавать хабы без критической массы и туристической привлекательности — приоритизация Топ-5/6 направлений для каждого региона</w:t>
      </w:r>
    </w:p>
    <w:p>
      <w:pPr>
        <w:numPr>
          <w:ilvl w:val="0"/>
          <w:numId w:val="104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вивать модель коммерчески устойчивых хабов (по примеру Центра «Казак-Онер» в Алматы и хаба в Туркестане): отели, ивент-площадки, рестораны для самоокупаемости</w:t>
      </w:r>
    </w:p>
    <w:p>
      <w:pPr>
        <w:numPr>
          <w:ilvl w:val="0"/>
          <w:numId w:val="104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реестр неиспользуемых зданий квазигоссектора и обеспечить доступную аренду для КИ — например, в Алматы выявлено порядка 73 таких зданий (данные стратсессии CIAQ, Алматы, 19.02.2026)</w:t>
      </w:r>
    </w:p>
    <w:p>
      <w:pPr>
        <w:numPr>
          <w:ilvl w:val="0"/>
          <w:numId w:val="104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ссмотреть создание Алматы как особой экономической зоны для КИ (по аналогии с МФЦА для финтеха)</w:t>
      </w:r>
    </w:p>
    <w:p>
      <w:pPr>
        <w:numPr>
          <w:ilvl w:val="0"/>
          <w:numId w:val="104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беспечить устойчивость хабов (субсидии/льготная аренда) с обязательными KPI эффективности</w:t>
      </w:r>
    </w:p>
    <w:p>
      <w:pPr>
        <w:numPr>
          <w:ilvl w:val="0"/>
          <w:numId w:val="104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Трансформация промзон в креативные кластеры по модели Vilnius Tech Park (исторические здания XIX века, 9 000+ м², 90% заполняемость)</w:t>
      </w:r>
    </w:p>
    <w:bookmarkEnd w:id="66"/>
    <w:bookmarkStart w:id="67" w:name="система-пылесос-талантов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3.2 Система «пылесос талантов»</w:t>
      </w:r>
    </w:p>
    <w:p>
      <w:pPr>
        <w:numPr>
          <w:ilvl w:val="0"/>
          <w:numId w:val="104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2 центральных хаба (Алматы + Астана) + региональные филиалы</w:t>
      </w:r>
    </w:p>
    <w:p>
      <w:pPr>
        <w:numPr>
          <w:ilvl w:val="0"/>
          <w:numId w:val="104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егиональная дифференциация: просчитать экспортный потенциал и топ-5/6 приоритетов для каждого региона</w:t>
      </w:r>
    </w:p>
    <w:p>
      <w:pPr>
        <w:numPr>
          <w:ilvl w:val="0"/>
          <w:numId w:val="104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ровести картирование культурных, туристических, гастрономических активов регионов</w:t>
      </w:r>
    </w:p>
    <w:p>
      <w:pPr>
        <w:numPr>
          <w:ilvl w:val="0"/>
          <w:numId w:val="104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ключить посредников (хабы, частные фонды, импакт-хабы) как ключевых стейкхолдеров в экосистему</w:t>
      </w:r>
    </w:p>
    <w:bookmarkEnd w:id="67"/>
    <w:bookmarkStart w:id="68" w:name="производственная-инфраструктура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3.3 Производственная инфраструктура</w:t>
      </w:r>
    </w:p>
    <w:p>
      <w:pPr>
        <w:numPr>
          <w:ilvl w:val="0"/>
          <w:numId w:val="104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FabLab и мастерские в каждом кластере: 3D-печать, CNC, текстиль, керамика</w:t>
      </w:r>
    </w:p>
    <w:p>
      <w:pPr>
        <w:numPr>
          <w:ilvl w:val="0"/>
          <w:numId w:val="104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троить инфраструктуру для крупных мероприятий в регионах (площадки, стадионы 50 000+ мест по райдерам артистов категории «А»)</w:t>
      </w:r>
    </w:p>
    <w:p>
      <w:pPr>
        <w:numPr>
          <w:ilvl w:val="0"/>
          <w:numId w:val="104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ЦОДы с GPU-мощностями (проект в Экибастузе) для AI-продакшна и геймдева</w:t>
      </w:r>
    </w:p>
    <w:p>
      <w:pPr>
        <w:numPr>
          <w:ilvl w:val="0"/>
          <w:numId w:val="104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беспечить приоритетный интернет в регионах для качественного стриминга видеоконтента</w:t>
      </w:r>
    </w:p>
    <w:bookmarkEnd w:id="68"/>
    <w:bookmarkStart w:id="69" w:name="цифровая-инфраструктура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3.4 Цифровая инфраструктура</w:t>
      </w:r>
    </w:p>
    <w:p>
      <w:pPr>
        <w:numPr>
          <w:ilvl w:val="0"/>
          <w:numId w:val="1046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национальный цифровой маркетплейс креативных продуктов (модель Yurta Shop)</w:t>
      </w:r>
    </w:p>
    <w:p>
      <w:pPr>
        <w:numPr>
          <w:ilvl w:val="0"/>
          <w:numId w:val="1046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центральный портал/Big Data с AI-ранжированием и матчингом талантов с заказчиками</w:t>
      </w:r>
    </w:p>
    <w:p>
      <w:pPr>
        <w:numPr>
          <w:ilvl w:val="0"/>
          <w:numId w:val="1046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единый цифровой календарь мероприятий Казахстана для координации продюсеров и привлечения туристов</w:t>
      </w:r>
    </w:p>
    <w:p>
      <w:pPr>
        <w:numPr>
          <w:ilvl w:val="0"/>
          <w:numId w:val="1046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платформу с рейтинговой системой для дизайнеров, SMM-специалистов и других профессионалов</w:t>
      </w:r>
    </w:p>
    <w:bookmarkEnd w:id="69"/>
    <w:bookmarkStart w:id="70" w:name="событийная-инфраструктура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3.5 Событийная инфраструктура</w:t>
      </w:r>
    </w:p>
    <w:p>
      <w:pPr>
        <w:numPr>
          <w:ilvl w:val="0"/>
          <w:numId w:val="1047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чёткий алгоритм согласования мероприятий с государством: критерии, сроки, процедуры</w:t>
      </w:r>
    </w:p>
    <w:p>
      <w:pPr>
        <w:numPr>
          <w:ilvl w:val="0"/>
          <w:numId w:val="1047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беспечить прозрачность аренды госплощадок — запретить отмену частных мероприятий в пользу госмероприятий без компенсации</w:t>
      </w:r>
    </w:p>
    <w:p>
      <w:pPr>
        <w:numPr>
          <w:ilvl w:val="0"/>
          <w:numId w:val="1047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общественный совет из представителей индустрии для контроля за разрешениями мероприятий</w:t>
      </w:r>
    </w:p>
    <w:p>
      <w:pPr>
        <w:numPr>
          <w:ilvl w:val="0"/>
          <w:numId w:val="1047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вести контроль экономической эффективности мероприятий за государственные средства</w:t>
      </w:r>
    </w:p>
    <w:bookmarkEnd w:id="70"/>
    <w:bookmarkEnd w:id="71"/>
    <w:bookmarkStart w:id="76" w:name="образование-и-кадры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4 Образование и кадры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Ц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дготовить кадры для креативной экономики: от школьного уровня до профессиональной переподготовки, с фокусом на практические навыки и связь с индустрией.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«Действующая система обучения и развития кадров не способствует формированию креативного мышления и раскрытию творческого потенциала населения страны.»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Концепция развития КИ на 2021-2025 годы, Adilet.zan.kz</w:t>
      </w:r>
    </w:p>
    <w:bookmarkStart w:id="72" w:name="школьное-образование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4.1 Школьное образование</w:t>
      </w:r>
    </w:p>
    <w:p>
      <w:pPr>
        <w:numPr>
          <w:ilvl w:val="0"/>
          <w:numId w:val="104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еформировать школьные программы: отказ от гендерного деления предметов труда; интеграция медиаграмотности и креативного мышления (по модели Финляндии — медиаграмотность с дошкольного возраста, лидер PISA по креативному мышлению)</w:t>
      </w:r>
    </w:p>
    <w:p>
      <w:pPr>
        <w:numPr>
          <w:ilvl w:val="0"/>
          <w:numId w:val="104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вести предмет «медиа» в школах, кросс-семестровые и практико-ориентированные курсы</w:t>
      </w:r>
    </w:p>
    <w:p>
      <w:pPr>
        <w:numPr>
          <w:ilvl w:val="0"/>
          <w:numId w:val="104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ересмотреть учебную программу в среднем звене: фокус на искусство, медиа, технологии и дизайн</w:t>
      </w:r>
    </w:p>
    <w:p>
      <w:pPr>
        <w:numPr>
          <w:ilvl w:val="0"/>
          <w:numId w:val="104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работать стратегию обучения учителей по предметам «Художественный труд», «Музыка», «ИЗО»</w:t>
      </w:r>
    </w:p>
    <w:p>
      <w:pPr>
        <w:numPr>
          <w:ilvl w:val="0"/>
          <w:numId w:val="104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ересмотреть концепцию допобразования: Дворцы Школьников, Школы искусств, Музыкальные школы</w:t>
      </w:r>
    </w:p>
    <w:p>
      <w:pPr>
        <w:numPr>
          <w:ilvl w:val="0"/>
          <w:numId w:val="104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пространства для детей и подростков для профориентации в креативных профессиях</w:t>
      </w:r>
    </w:p>
    <w:p>
      <w:pPr>
        <w:numPr>
          <w:ilvl w:val="0"/>
          <w:numId w:val="104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недрить «Культурный паспорт» — именной документ (цифровой), предоставляющий молодёжи субсидированный доступ к культурным и креативным услугам (по опыту Франции: Culture Pass, €150 для 18-летних; адаптация для КЗ: 50 000 ₸ через Kaspi QR)</w:t>
      </w:r>
    </w:p>
    <w:bookmarkEnd w:id="72"/>
    <w:bookmarkStart w:id="73" w:name="Xaaf751d014d278e6d923a28bd314446c66d0b5f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4.2 Высшее и среднее профессиональное образование</w:t>
      </w:r>
    </w:p>
    <w:p>
      <w:pPr>
        <w:numPr>
          <w:ilvl w:val="0"/>
          <w:numId w:val="104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вести две ключевые специальности во всех творческих вузах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креативный продюсер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креативный предприниматель</w:t>
      </w:r>
    </w:p>
    <w:p>
      <w:pPr>
        <w:numPr>
          <w:ilvl w:val="0"/>
          <w:numId w:val="104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работать профессиональные стандарты для 15+ креативных профессий</w:t>
      </w:r>
    </w:p>
    <w:p>
      <w:pPr>
        <w:numPr>
          <w:ilvl w:val="0"/>
          <w:numId w:val="104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беспечить требование: преподаватели в программах КИ — практики, а не теоретики</w:t>
      </w:r>
    </w:p>
    <w:p>
      <w:pPr>
        <w:numPr>
          <w:ilvl w:val="0"/>
          <w:numId w:val="104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Бизнес даёт прямой запрос на дефицитные специализации в вузы; определить конкретные метрики потребности в кадрах (объем и профиль специалистов на горизонте 12-24 месяцев)</w:t>
      </w:r>
    </w:p>
    <w:p>
      <w:pPr>
        <w:numPr>
          <w:ilvl w:val="0"/>
          <w:numId w:val="104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еализовать дуальное обучение: 60% студентов после 3-го курса — на производстве (закон предписывает, но не работает де-факто)</w:t>
      </w:r>
    </w:p>
    <w:p>
      <w:pPr>
        <w:numPr>
          <w:ilvl w:val="0"/>
          <w:numId w:val="104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ботать напрямую с учебными заведениями (Жургенова, Танцхапаева, КазГАСА, Media and Film School AlmaU) — студенческая практика на реальном производстве</w:t>
      </w:r>
    </w:p>
    <w:p>
      <w:pPr>
        <w:numPr>
          <w:ilvl w:val="0"/>
          <w:numId w:val="104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междисциплинарную среду: экономика, юриспруденция, авторское право для творческих специалистов</w:t>
      </w:r>
    </w:p>
    <w:p>
      <w:pPr>
        <w:numPr>
          <w:ilvl w:val="0"/>
          <w:numId w:val="104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Интегрировать образование, науку и индустрию: исследовательские лаборатории при профильных вузах</w:t>
      </w:r>
    </w:p>
    <w:p>
      <w:pPr>
        <w:numPr>
          <w:ilvl w:val="0"/>
          <w:numId w:val="104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вить GameDev-образование по модели Финляндии (8 университетов + 12 политехникумов с программами игровой индустрии): минимум 5 казахстанских вузов с программами разработки игр</w:t>
      </w:r>
    </w:p>
    <w:p>
      <w:pPr>
        <w:numPr>
          <w:ilvl w:val="0"/>
          <w:numId w:val="104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недрить обязательные отраслевые Advisory Boards при всех программах КИ в вузах (по модели UK / Австралии)</w:t>
      </w:r>
    </w:p>
    <w:bookmarkEnd w:id="73"/>
    <w:bookmarkStart w:id="74" w:name="школа-продюсеров-и-акселерация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4.3 Школа продюсеров и акселерация</w:t>
      </w:r>
    </w:p>
    <w:p>
      <w:pPr>
        <w:numPr>
          <w:ilvl w:val="0"/>
          <w:numId w:val="105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рочно организова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школу продюсеров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«самое важное недостающее звено» (консенсус обеих стратсессий)</w:t>
      </w:r>
    </w:p>
    <w:p>
      <w:pPr>
        <w:numPr>
          <w:ilvl w:val="0"/>
          <w:numId w:val="105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одготовить и институционализировать агентов/скаутов — профессиональных продюсеров, особенно в регионах</w:t>
      </w:r>
    </w:p>
    <w:p>
      <w:pPr>
        <w:numPr>
          <w:ilvl w:val="0"/>
          <w:numId w:val="105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работать базу знаний и программу акселерации (маркетинг, экспорт, финансы) для продюсеров</w:t>
      </w:r>
    </w:p>
    <w:p>
      <w:pPr>
        <w:numPr>
          <w:ilvl w:val="0"/>
          <w:numId w:val="105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Масштабировать образовательные программы ивент-менеджмента при вузах (Туран, КБТУ) на государственном уровне</w:t>
      </w:r>
    </w:p>
    <w:p>
      <w:pPr>
        <w:numPr>
          <w:ilvl w:val="0"/>
          <w:numId w:val="105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работать стимулы для бизнеса участвовать в образовательных программах (упрощённый налоговый режим, компенсации, гранты)</w:t>
      </w:r>
    </w:p>
    <w:bookmarkEnd w:id="74"/>
    <w:bookmarkStart w:id="75" w:name="обучение-взрослых-и-переподготовка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4.4 Обучение взрослых и переподготовка</w:t>
      </w:r>
    </w:p>
    <w:p>
      <w:pPr>
        <w:numPr>
          <w:ilvl w:val="0"/>
          <w:numId w:val="105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недрить программу «свитчинг» — переквалификация зрелых людей в креативные профессии (по опыту Кыргызстана/Ululu)</w:t>
      </w:r>
    </w:p>
    <w:p>
      <w:pPr>
        <w:numPr>
          <w:ilvl w:val="0"/>
          <w:numId w:val="105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программы андрагогики (обучение взрослых) при университетах — хабы развития для работающих предпринимателей</w:t>
      </w:r>
    </w:p>
    <w:p>
      <w:pPr>
        <w:numPr>
          <w:ilvl w:val="0"/>
          <w:numId w:val="105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витие навыков AI и цифровых технологий для креаторов — программы цифровой грамотности</w:t>
      </w:r>
    </w:p>
    <w:p>
      <w:pPr>
        <w:numPr>
          <w:ilvl w:val="0"/>
          <w:numId w:val="105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кращённые apprenticeships (3-6 мес.) как обязательный компонент программ КИ (по модели UK, с августа 2025)</w:t>
      </w:r>
    </w:p>
    <w:bookmarkEnd w:id="75"/>
    <w:bookmarkEnd w:id="76"/>
    <w:bookmarkStart w:id="81" w:name="экспорт-и-международная-интеграция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5 Экспорт и международная интеграция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Ц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евратить экспорт креативной продукции и услуг в значимый источник несырьевых доходов страны, позиционировать Казахстан как хаб КИ Центральной Азии.</w:t>
      </w:r>
    </w:p>
    <w:bookmarkStart w:id="77" w:name="экспортный-офис-ки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5.1 Экспортный офис КИ</w:t>
      </w:r>
    </w:p>
    <w:p>
      <w:pPr>
        <w:numPr>
          <w:ilvl w:val="0"/>
          <w:numId w:val="105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«экспортный офис» при KazTrade: стандарты контрактов, юридическое сопровождение, привлечение иностранных заказчиков</w:t>
      </w:r>
    </w:p>
    <w:p>
      <w:pPr>
        <w:numPr>
          <w:ilvl w:val="0"/>
          <w:numId w:val="105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«горячую линию» для регионов по вопросам экспорта</w:t>
      </w:r>
    </w:p>
    <w:p>
      <w:pPr>
        <w:numPr>
          <w:ilvl w:val="0"/>
          <w:numId w:val="105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ключить экспорт услуг в льготные режимы и субсидии — экспорт услуг как «новая нефть»</w:t>
      </w:r>
    </w:p>
    <w:p>
      <w:pPr>
        <w:numPr>
          <w:ilvl w:val="0"/>
          <w:numId w:val="105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работать подходы к учёту мобильности талантов и юридической структуре экспорта услуг</w:t>
      </w:r>
    </w:p>
    <w:bookmarkEnd w:id="77"/>
    <w:bookmarkStart w:id="78" w:name="международные-мероприятия-и-копродукция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5.2 Международные мероприятия и копродукция</w:t>
      </w:r>
    </w:p>
    <w:p>
      <w:pPr>
        <w:numPr>
          <w:ilvl w:val="0"/>
          <w:numId w:val="105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финансировать участие в международных выставках: оргвзносы, логистика — например, стоимость участия составляет от $10K до $100K (оценки участников стратсессии CIAQ, Астана, 17.02.2026)</w:t>
      </w:r>
    </w:p>
    <w:p>
      <w:pPr>
        <w:numPr>
          <w:ilvl w:val="0"/>
          <w:numId w:val="105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национальные стенды Казахстана на международных кинофестивалях и кинорынках</w:t>
      </w:r>
    </w:p>
    <w:p>
      <w:pPr>
        <w:numPr>
          <w:ilvl w:val="0"/>
          <w:numId w:val="105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вивать модель копродакшн (совместное международное производство) для привлечения иностранных инвестиций</w:t>
      </w:r>
    </w:p>
    <w:p>
      <w:pPr>
        <w:numPr>
          <w:ilvl w:val="0"/>
          <w:numId w:val="105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рганизовать ежегодный международный форум КИ в Казахстане (модель IMX Central Asia, 1 000+ международных участников)</w:t>
      </w:r>
    </w:p>
    <w:p>
      <w:pPr>
        <w:numPr>
          <w:ilvl w:val="0"/>
          <w:numId w:val="105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вести государственную поддержку (гранты/ваучеры) для подачи казахстанских фильмов на международные кинофестивали</w:t>
      </w:r>
    </w:p>
    <w:p>
      <w:pPr>
        <w:numPr>
          <w:ilvl w:val="0"/>
          <w:numId w:val="105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рограмма международных резиденций для креаторов (200+ резидентов/год)</w:t>
      </w:r>
    </w:p>
    <w:p>
      <w:pPr>
        <w:numPr>
          <w:ilvl w:val="0"/>
          <w:numId w:val="105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Kazakhstan Film Commission по модели Turkish Film Commission (с международными офисами)</w:t>
      </w:r>
    </w:p>
    <w:bookmarkEnd w:id="78"/>
    <w:bookmarkStart w:id="79" w:name="снятие-экспортных-барьеров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5.3 Снятие экспортных барьеров</w:t>
      </w:r>
    </w:p>
    <w:p>
      <w:pPr>
        <w:numPr>
          <w:ilvl w:val="0"/>
          <w:numId w:val="105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Упростить законодательство по логистике и юрсопровождению вывоза арт-объектов, изделий, инструментов</w:t>
      </w:r>
    </w:p>
    <w:p>
      <w:pPr>
        <w:numPr>
          <w:ilvl w:val="0"/>
          <w:numId w:val="105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нять валютный барьер на ввоз наличных (действующий лимит $10 000 по таможенному законодательству ЕАЭС), блокирующий возврат выручки с международных выставок</w:t>
      </w:r>
    </w:p>
    <w:p>
      <w:pPr>
        <w:numPr>
          <w:ilvl w:val="0"/>
          <w:numId w:val="105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Упростить процедуру получения музейных справок на вывоз изделий (логистические компании отказываются работать без них)</w:t>
      </w:r>
    </w:p>
    <w:p>
      <w:pPr>
        <w:numPr>
          <w:ilvl w:val="0"/>
          <w:numId w:val="105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Упростить процедуру ввоза/вывоза музыкальных инструментов (сейчас требуется доказательство, что это не антиквариат)</w:t>
      </w:r>
    </w:p>
    <w:p>
      <w:pPr>
        <w:numPr>
          <w:ilvl w:val="0"/>
          <w:numId w:val="105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низить стоимость и упростить получение заключения об авторстве для вывоза картин — например, сейчас стоимость составляет порядка 20 000 ₸ через музей Кастеева (данные стратсессии CIAQ, Алматы, 19.02.2026)</w:t>
      </w:r>
    </w:p>
    <w:bookmarkEnd w:id="79"/>
    <w:bookmarkStart w:id="80" w:name="экспорт-по-кластерам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5.4 Экспорт по кластерам</w:t>
      </w:r>
    </w:p>
    <w:p>
      <w:pPr>
        <w:pStyle w:val="Compact"/>
        <w:numPr>
          <w:ilvl w:val="0"/>
          <w:numId w:val="1055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ино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Рибейты для привлечения иностранных съёмочных групп; копродукционные соглашения с 10+ странами; стандарт продакшн-сервисов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«В первую очередь нужно любить свою культуру, транслировать свою жизнь и историю своего народа — это и станет тем уникальным, что не повторяет чужую историю.»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Куаныш Бейсек, кинорежиссёр («Дастур», «Ирина Кайратовна»), Respublika.kz.media</w:t>
      </w:r>
    </w:p>
    <w:p>
      <w:pPr>
        <w:pStyle w:val="Compact"/>
        <w:numPr>
          <w:ilvl w:val="0"/>
          <w:numId w:val="105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узыкальная индустрия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Экспорт Q-Pop и авторской музыки через инструменты поддержки продюсерских компаний; системная модель подготовки артистов с господдержкой; поддержка IP-упаковки, цифровой дистрибуции и международной защиты прав; развитие механизмов sync-лицензирования и межкластерной кооперации для интеграции музыкального контента в кино-, геймдев- и иные аудиовизуальные проекты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«Большая часть местного рынка музыкальной индустрии нелегальна. Песни практически сразу попадают на пиратские сайты, откуда их потом можно без труда скачать.»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Обзор музыкальной индустрии Казахстана, Kapital.kz</w:t>
      </w:r>
    </w:p>
    <w:p>
      <w:pPr>
        <w:numPr>
          <w:ilvl w:val="0"/>
          <w:numId w:val="1057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GameDev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иоритетное экспортное направление — казахстанская компания Grand Mobile генерирует порядк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$18-20 млн/год экспортной выручк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данные Astana Hub, 2025; 90% выручки — из-за рубежа); Car Parking Multiplayer (Olzhass Games) — 100+ млн скачиваний, ~$3-5 млн/год экспорта; GameDev-хаб + гранты</w:t>
      </w:r>
    </w:p>
    <w:p>
      <w:pPr>
        <w:numPr>
          <w:ilvl w:val="0"/>
          <w:numId w:val="1057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емёсла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еждународные павильоны KazTrade — например, павильон в Абу-Даби площадью 3 000 м² (данные KazTrade, 2025); цифровые маркетплейсы; Yurta Shop</w:t>
      </w:r>
    </w:p>
    <w:p>
      <w:pPr>
        <w:numPr>
          <w:ilvl w:val="0"/>
          <w:numId w:val="1057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Сериалы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Экспорт казахских сериалов на тюркоязычные рынки по модели турецкого дизи-формата (потенциальная аудитория 200+ млн зрителей в Турции, Азербайджане, Узбекистане, Кыргызстане)</w:t>
      </w:r>
    </w:p>
    <w:bookmarkEnd w:id="80"/>
    <w:bookmarkEnd w:id="81"/>
    <w:bookmarkStart w:id="85" w:name="цифровизация-и-ai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6 Цифровизация и AI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Ц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Использовать цифровые технологии и AI как «прослойку» во всех креативных индустриях для повышения производительности, экспорта и конкурентоспособности.</w:t>
      </w:r>
    </w:p>
    <w:bookmarkStart w:id="82" w:name="цифровой-реестр-ки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6.1 Цифровой реестр КИ</w:t>
      </w:r>
    </w:p>
    <w:p>
      <w:pPr>
        <w:numPr>
          <w:ilvl w:val="0"/>
          <w:numId w:val="105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национальный цифровой реестр креативных предпринимателей и проектов</w:t>
      </w:r>
    </w:p>
    <w:p>
      <w:pPr>
        <w:numPr>
          <w:ilvl w:val="0"/>
          <w:numId w:val="105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беспечить big data-аналитику отрасли — например, по данным МКИ РК, в реестре порядка 1 400 компаний; по оценкам CIAQ, 1% прироста рабочих мест в КИ даёт рост налоговых поступлений на 4,4% (стратсессия CIAQ, Астана, 17.02.2026)</w:t>
      </w:r>
    </w:p>
    <w:p>
      <w:pPr>
        <w:numPr>
          <w:ilvl w:val="0"/>
          <w:numId w:val="105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Начать новую Концепцию с полного аудита и корректировки статистики КИ</w:t>
      </w:r>
    </w:p>
    <w:p>
      <w:pPr>
        <w:numPr>
          <w:ilvl w:val="0"/>
          <w:numId w:val="105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базу знаний для участников КИ о правовых отношениях и бизнес-моделях</w:t>
      </w:r>
    </w:p>
    <w:p>
      <w:pPr>
        <w:numPr>
          <w:ilvl w:val="0"/>
          <w:numId w:val="1058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при Фонде развития КИ исследовательское подразделение по модели UK PEC / KOCCA Research — ежегодный мониторинг: экспорт по кластерам, занятость, МСБ, образовательный пайплайн, инвестиции. Обеспечить методологическую совместимость с UNCTAD Creative Economy framework для международных сравнений</w:t>
      </w:r>
    </w:p>
    <w:bookmarkEnd w:id="82"/>
    <w:bookmarkStart w:id="83" w:name="ai-акселератор-для-ки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6.2 AI-акселератор для КИ</w:t>
      </w:r>
    </w:p>
    <w:p>
      <w:pPr>
        <w:numPr>
          <w:ilvl w:val="0"/>
          <w:numId w:val="105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AI-акселератор для креативного сектора: 50+ AI-проектов в КИ к 2030</w:t>
      </w:r>
    </w:p>
    <w:p>
      <w:pPr>
        <w:numPr>
          <w:ilvl w:val="0"/>
          <w:numId w:val="105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Интеграция AI во все индустрии: рекомендательные системы в музыке и стриминге, генеративные пайплайны в кино/анимации/GameDev, data-платформы для туризма и ивентов</w:t>
      </w:r>
    </w:p>
    <w:p>
      <w:pPr>
        <w:numPr>
          <w:ilvl w:val="0"/>
          <w:numId w:val="105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вязка университетов, технопарков и фондов для коммерциализации AI-моделей; создание 2-3 специализированных AI-исследовательских центров</w:t>
      </w:r>
    </w:p>
    <w:p>
      <w:pPr>
        <w:numPr>
          <w:ilvl w:val="0"/>
          <w:numId w:val="105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Национальный AI-GPU кластер для КИ на субсидированных условиях (ЦОД в Экибастузе)</w:t>
      </w:r>
    </w:p>
    <w:p>
      <w:pPr>
        <w:numPr>
          <w:ilvl w:val="0"/>
          <w:numId w:val="1059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К 2030 году: экспортный портфель AI-компаний из Казахстана — $250 млн+, 2-3 региональных продукта-лидера</w:t>
      </w:r>
    </w:p>
    <w:bookmarkEnd w:id="83"/>
    <w:bookmarkStart w:id="84" w:name="программа-цифровой-грамотности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6.3 Программа цифровой грамотности</w:t>
      </w:r>
    </w:p>
    <w:p>
      <w:pPr>
        <w:numPr>
          <w:ilvl w:val="0"/>
          <w:numId w:val="106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рограмма цифровой грамотности для креаторов — AI-инструменты, цифровой маркетинг, онлайн-дистрибуция</w:t>
      </w:r>
    </w:p>
    <w:p>
      <w:pPr>
        <w:numPr>
          <w:ilvl w:val="0"/>
          <w:numId w:val="106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Заключить национальные соглашения с поставщиками профессионального ПО (Adobe, Autodesk, Unity, Unreal Engine и др.) для обеспечения субъектов КИ лицензионным софтом на льготных условиях</w:t>
      </w:r>
    </w:p>
    <w:p>
      <w:pPr>
        <w:numPr>
          <w:ilvl w:val="0"/>
          <w:numId w:val="106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витие собственных стриминговых/дистрибуционных платформ для удержания монетизации внутри страны</w:t>
      </w:r>
    </w:p>
    <w:p>
      <w:pPr>
        <w:numPr>
          <w:ilvl w:val="0"/>
          <w:numId w:val="1060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бор идей через QR/формы с публикацией на портале для прозрачности</w:t>
      </w:r>
    </w:p>
    <w:bookmarkEnd w:id="84"/>
    <w:bookmarkEnd w:id="85"/>
    <w:bookmarkStart w:id="91" w:name="финансирование-и-инвестиции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7 Финансирование и инвестиции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Ц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оздать многоуровневую систему финансирования КИ: от грантов и субсидий до венчурных инвестиций и корпоративного спонсорства.</w:t>
      </w:r>
    </w:p>
    <w:p>
      <w:pPr>
        <w:pStyle w:val="Block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«Креативные индустрии, в отличие от традиционных секторов, предлагают более короткие циклы и быструю отдачу. Написание сценария, съёмка и выпуск фильма часто занимают всего один год. Инвесторы могут быстро определить, прибыльный проект или нет.»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i/>
          <w:iCs/>
          <w:color w:val="000000"/>
          <w:sz w:val="24"/>
        </w:rPr>
        <w:t xml:space="preserve">Дармен Садвакасов, управляющий партнёр Dasco Group, Dasco.kz</w:t>
      </w:r>
    </w:p>
    <w:bookmarkStart w:id="86" w:name="трансформация-фонда-ки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7.1 Трансформация Фонда КИ</w:t>
      </w:r>
    </w:p>
    <w:p>
      <w:pPr>
        <w:numPr>
          <w:ilvl w:val="0"/>
          <w:numId w:val="106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Фонд развития КИ (планируется до 1 июля 2026 — по поручению Премьер-министра, Khabar.kz) и развивать его как венчурный (по типу Astana Hub): стадийность, диверсификация, акселерация</w:t>
      </w:r>
    </w:p>
    <w:p>
      <w:pPr>
        <w:numPr>
          <w:ilvl w:val="0"/>
          <w:numId w:val="106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ерейти от прямого финансирования контента к грантовым инструментам с результатным KPI; приоритет государственного финансирования — инфраструктура, образование и экспортная поддержка</w:t>
      </w:r>
    </w:p>
    <w:p>
      <w:pPr>
        <w:numPr>
          <w:ilvl w:val="0"/>
          <w:numId w:val="106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недрить венчурные бонды с обязательством возврата (вместо субсидий)</w:t>
      </w:r>
    </w:p>
    <w:p>
      <w:pPr>
        <w:numPr>
          <w:ilvl w:val="0"/>
          <w:numId w:val="106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редоставлять беспроцентные кредиты под проверяемые KPI</w:t>
      </w:r>
    </w:p>
    <w:p>
      <w:pPr>
        <w:numPr>
          <w:ilvl w:val="0"/>
          <w:numId w:val="106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ерейти от годового к многолетнему циклу финансирования креативных проектов (2-3 года) — обеспечить непрерывность производства и снижение административной нагрузки</w:t>
      </w:r>
    </w:p>
    <w:p>
      <w:pPr>
        <w:numPr>
          <w:ilvl w:val="0"/>
          <w:numId w:val="106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KPI не по освоению средств, а по результатам: число компаний, оборот, экспорт, а также показатели коммерциализации интеллектуальной собственности с учётом специфики различных производственных моделей</w:t>
      </w:r>
    </w:p>
    <w:p>
      <w:pPr>
        <w:numPr>
          <w:ilvl w:val="0"/>
          <w:numId w:val="1061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ссмотреть модель самофинансируемого кинофонда (по модели CNC Франции) — целевые налоги на ТВ-рекламу, стриминговые сервисы и кинобилеты</w:t>
      </w:r>
    </w:p>
    <w:p>
      <w:pPr>
        <w:numPr>
          <w:ilvl w:val="0"/>
          <w:numId w:val="1061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Актуализация по ГЦПНК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ЦПНК ликвидируется в 2026 году, все функции передаются АО «Казахфильм» (Vlast.kz, 98mag.kz). Новая объединённая модель финансирования кинопроизводства должна учитывать уроки ГЦПНК: обеспечить прозрачность отбора, включить промоцию и дистрибуцию в функции оператора, повысить ROI государственных инвестиций в кино</w:t>
      </w:r>
    </w:p>
    <w:p>
      <w:pPr>
        <w:numPr>
          <w:ilvl w:val="0"/>
          <w:numId w:val="1061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иски передачи функций ГЦПНК → Казахфильм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АО «Казахфильм» — также государственная организация со своей историей непрозрачности. Для предотвращения повторения проблем ГЦПНК необходимо: (1) создать независимый экспертный совет при «Казахфильме» с участием представителей индустрии (CIAQ, продюсеры, режиссёры); (2) обеспечить обязательную публичную отчётность по каждому профинансированному проекту и его кассовым сборам; (3) ввести KPI не по освоению средств, а по окупаемости и экспорту; (4) обеспечить ротацию членов экспертных комиссий между Алматы и Астаной</w:t>
      </w:r>
    </w:p>
    <w:bookmarkEnd w:id="86"/>
    <w:bookmarkStart w:id="87" w:name="венчурное-финансирование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7.2 Венчурное финансирование</w:t>
      </w:r>
    </w:p>
    <w:p>
      <w:pPr>
        <w:numPr>
          <w:ilvl w:val="0"/>
          <w:numId w:val="106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экосистему для КИ по модели Astana Hub: налоговые льготы, «песочница», венчурный фонд</w:t>
      </w:r>
    </w:p>
    <w:p>
      <w:pPr>
        <w:numPr>
          <w:ilvl w:val="0"/>
          <w:numId w:val="106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Использовать МФЦА для создания VC-фондов и венчурных студий в КИ</w:t>
      </w:r>
    </w:p>
    <w:p>
      <w:pPr>
        <w:numPr>
          <w:ilvl w:val="0"/>
          <w:numId w:val="106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троить специализированные инвестиционные фонды по отдельным индустриям (GameDev, сериалы, кино, анимация)</w:t>
      </w:r>
    </w:p>
    <w:p>
      <w:pPr>
        <w:numPr>
          <w:ilvl w:val="0"/>
          <w:numId w:val="106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Дифференцировать модели: венчурная для коммерческих, социальная — для культурных</w:t>
      </w:r>
    </w:p>
    <w:p>
      <w:pPr>
        <w:numPr>
          <w:ilvl w:val="0"/>
          <w:numId w:val="106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работать просветительский пакет для VC-инвесторов с кейсами и пилотными сделками</w:t>
      </w:r>
    </w:p>
    <w:p>
      <w:pPr>
        <w:numPr>
          <w:ilvl w:val="0"/>
          <w:numId w:val="1062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рганизовать венчурные питчинги для привлечения инвестиций в кинопроизводство с прозрачной доказательной базой</w:t>
      </w:r>
    </w:p>
    <w:bookmarkEnd w:id="87"/>
    <w:bookmarkStart w:id="88" w:name="банковское-кредитование-и-краудфандинг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7.3 Банковское кредитование и краудфандинг</w:t>
      </w:r>
    </w:p>
    <w:p>
      <w:pPr>
        <w:numPr>
          <w:ilvl w:val="0"/>
          <w:numId w:val="106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бучить банки работать с IP как залогом (по примеру Колумбии — «оранжевая экономика»)</w:t>
      </w:r>
    </w:p>
    <w:p>
      <w:pPr>
        <w:numPr>
          <w:ilvl w:val="0"/>
          <w:numId w:val="106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Создать краудфандинговые платформы при банках и институтах финансирования</w:t>
      </w:r>
    </w:p>
    <w:p>
      <w:pPr>
        <w:numPr>
          <w:ilvl w:val="0"/>
          <w:numId w:val="1063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Поддерживать только устойчивые проекты (3+ года), а не стартапы-однодневки</w:t>
      </w:r>
    </w:p>
    <w:bookmarkEnd w:id="88"/>
    <w:bookmarkStart w:id="89" w:name="корпоративное-спонсорство-и-esg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7.4 Корпоративное спонсорство и ESG</w:t>
      </w:r>
    </w:p>
    <w:p>
      <w:pPr>
        <w:numPr>
          <w:ilvl w:val="0"/>
          <w:numId w:val="106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недрить программу креативной инициативы для крупных частных компаний (корпоративное спонсорство)</w:t>
      </w:r>
    </w:p>
    <w:p>
      <w:pPr>
        <w:numPr>
          <w:ilvl w:val="0"/>
          <w:numId w:val="106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Направлять часть ESG-бюджетов корпораций на креативные хабы (фаблабы, мастерские)</w:t>
      </w:r>
    </w:p>
    <w:p>
      <w:pPr>
        <w:numPr>
          <w:ilvl w:val="0"/>
          <w:numId w:val="106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зработать механизм включения креативных проектов в ESG-программы корпораций</w:t>
      </w:r>
    </w:p>
    <w:p>
      <w:pPr>
        <w:numPr>
          <w:ilvl w:val="0"/>
          <w:numId w:val="1064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тдельно поощрять социальных предпринимателей, создающих инфраструктуру для отрасли</w:t>
      </w:r>
    </w:p>
    <w:bookmarkEnd w:id="89"/>
    <w:bookmarkStart w:id="90" w:name="метрики-и-прозрачность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7.5 Метрики и прозрачность</w:t>
      </w:r>
    </w:p>
    <w:p>
      <w:pPr>
        <w:numPr>
          <w:ilvl w:val="0"/>
          <w:numId w:val="106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Обеспечить прозрачные грантовые программы с равным доступом для всех сфер КИ, включая допуск фрилансеров и самозанятых (не только ТОО) к грантовому финансированию</w:t>
      </w:r>
    </w:p>
    <w:p>
      <w:pPr>
        <w:numPr>
          <w:ilvl w:val="0"/>
          <w:numId w:val="106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Расширить систему оценки КИ: метрики социального, культурного, образовательного вклада (impact), влияющими на формирование человеческого капитала, долгосрочную капитализацию и экспортный потенциал отрасли</w:t>
      </w:r>
    </w:p>
    <w:p>
      <w:pPr>
        <w:numPr>
          <w:ilvl w:val="0"/>
          <w:numId w:val="1065"/>
        </w:numPr>
        <w:spacing w:line="360" w:lineRule="exact"/>
      </w:pPr>
      <w:r>
        <w:rPr>
          <w:rFonts w:ascii="Times New Roman" w:hAnsi="Times New Roman"/>
          <w:color w:val="000000"/>
          <w:sz w:val="24"/>
        </w:rPr>
        <w:t xml:space="preserve">Внедрить антикоррупционную ротацию: перемещение жюри между городами, публичные отчёты</w:t>
      </w:r>
    </w:p>
    <w:bookmarkEnd w:id="90"/>
    <w:bookmarkEnd w:id="91"/>
    <w:bookmarkStart w:id="94" w:name="кросс-кластерные-направления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8 Кросс-кластерные направления</w:t>
      </w:r>
    </w:p>
    <w:bookmarkStart w:id="92" w:name="гастрономия-как-креативная-индустрия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8.1 Гастрономия как креативная индустрия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Гастрономия признана креативной индустрией в классификациях UNCTAD, UNESCO, а также в законодательстве Колумбии, Индонезии, Таиланда и ряда других стран. Казахская кухня обладает уникальной идентичностью (бешбармак, кумыс, баурсак, казы, курт) и экспортным потенциалом.</w:t>
      </w:r>
    </w:p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Текущее состояние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Almaty включён в «52 Places to Go in 2024» (New York Times) — частично благодаря гастрономии. Рост neo-nomad cuisine: рестораны Auyl, Tor. Однако отсутствует системная государственная программа гастрономического продвижения.</w:t>
      </w:r>
    </w:p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Международные модел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-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Перу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Гастрономический туризм $5+ млрд/год; 95% перуанцев гордятся страной благодаря гастрономии (Universidad de Lima, 2008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-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Таиланд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рограмма «Kitchen to the World» — глобальная сеть ресторанов тайской кухн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-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Япония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UNESCO ICH для Washoku (2013); экспорт продовольствия $11+ млрд (JFOODO/JETRO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-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Италия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Slow Food, University of Gastronomic Sciences (Pollenzo, 3 000+ выпускников); экспорт €47,4 млрд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-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UNESCO Creative Cities of Gastronomy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56 городов в мире (Газиантеп, Попайян, Пармa и др.)</w:t>
      </w:r>
    </w:p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Рекомендаци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1. Включить гастрономию в перечень КИ Казахстана через специальный «гастрономический фильтр» (авторские рестораны, гастро-бары, кулинарные школы, фуд-дизайн, гастрономический туризм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2. Подать заявку на UNESCO Creative City of Gastronomy (Алматы или Шымкент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3. Запустить программу «Kazakh Kitchen to the World» (по модели Таиланда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4. Создать бизнес-инкубатор neo-nomad cuisine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5. Организовать международный фестиваль казахской гастрономии</w:t>
      </w:r>
    </w:p>
    <w:bookmarkEnd w:id="92"/>
    <w:bookmarkStart w:id="93" w:name="той-индустрия"/>
    <w:p>
      <w:pPr>
        <w:pStyle w:val="Heading4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5.8.2 Той-индустрия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Той-индустрия Казахстана представляет собой масштабную, но невидимую в статистике креативную экономику. По расширенной оценке, совокупный объём рынка всех видов тоев (свадьбы, қыз ұзату, сүндет той, тілашар, бесік той, шілдехана, юбилеи, құдалық) составляет порядка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3,2 трлн тенге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~$6,1 млрд), что эквивалентно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~2% ВВП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сопоставимо с отраслью «Информация и связь» (C13, расчёт на основе данных stat.gov.kz, EY Kazakhstan, Informburo.kz, BCC, 2025).</w:t>
      </w:r>
    </w:p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труктура рынка — 12+ подиндустрий:</w:t>
      </w:r>
    </w:p>
    <w:tbl>
      <w:tblPr>
        <w:tblStyle w:val="Table"/>
        <w:tblW w:type="auto" w:w="0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индустр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ценка объёма (млрд ₸/год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ойхана и кейтеринг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800-1 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узыка и артисты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00-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ода и наряды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50-2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увениры и подарки (тойбастар, коржын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00-1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кор и флористика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80-1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ото и видео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80-1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Event-менеджмент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0-8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звлечения и шоу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0-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ранспорт (кортежи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-4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лиграфия и приглашен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5-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Digital-сегмент (маркетплейсы, AR/VR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-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Ювелирные изделия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</w:tr>
    </w:tbl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Один той задействует 12+ смежных креативных индустрий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кейтеринг, музыка, мода, декор, фотография, event-менеджмент, полиграфия, транспорт, шоу, digital-платформы, ювелирное дело, салоны красоты.</w:t>
      </w:r>
    </w:p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езонност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ик — август (~14 900 браков), высокий сезон — июнь-сентябрь. С 2023 года свадебный сезон расширился с 2 до 3 месяцев.</w:t>
      </w:r>
    </w:p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Рекомендации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1. Признать той-индустрию как кросс-кластерное направление К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2. Разработать ОКЭД-маркировку для ключевых подиндустрий (ведущие/тамада, свадебные фотографы, event-агентства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3. Создать профессиональные стандарты и систему сертификации для специалистов той-индустри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4. Обеспечить доступ специалистов той-индустрии к специальному налоговому режиму КИ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5. Поддержать развитие цифровых платформ (казахский аналог WeddingWire/Zola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6. Включить той-индустрию в мониторинг и статистику креативной экономики</w:t>
      </w:r>
    </w:p>
    <w:bookmarkEnd w:id="93"/>
    <w:bookmarkEnd w:id="94"/>
    <w:bookmarkEnd w:id="95"/>
    <w:bookmarkStart w:id="100" w:name="X698cc9173787b07327bf4e5381fea3b6f53b00c"/>
    <w:p>
      <w:pPr>
        <w:pStyle w:val="Heading2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Раздел 6. Целевые индикаторы и ожидаемые результаты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Количественные и качественные показатели (п.25)</w:t>
      </w:r>
    </w:p>
    <w:bookmarkStart w:id="96" w:name="макроэкономические-индикаторы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6.1 Макроэкономические индикаторы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Целевые индикаторы формируются с учётом специфики производственного цикла и модели коммерциализации различных кластеров КИ. При оценке результатов учитываются как прямые финансовые показатели, так и показатели международной капитализации и экспортной активности креативных продуктов.</w:t>
      </w:r>
    </w:p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Двухуровневая система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Подотчётная цель 2030 (обязательная) + Стратегический горизонт 2035 (ориентир).</w:t>
      </w:r>
    </w:p>
    <w:tbl>
      <w:tblPr>
        <w:tblStyle w:val="Table"/>
        <w:tblW w:type="pct" w:w="4912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458"/>
        <w:gridCol w:w="1458"/>
        <w:gridCol w:w="1528"/>
        <w:gridCol w:w="1667"/>
        <w:gridCol w:w="16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дикато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5 (базовый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(промежуточн.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отчётная цель 2030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ратег. горизонт 2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ля КИ в ВВП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-2,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2,5-3%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нятость 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143 6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80 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200 000-220 000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50 00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кспорт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$150-250 мл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$250-300 мл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$350-400 млн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$500 млн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убъекто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6 66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5 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00 000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VC-инвестиции 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$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$5-10 мл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$30 млн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$50 млн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йтинг WIPO (GII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81-е мест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0-е мест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Топ-50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оп-30</w:t>
            </w:r>
          </w:p>
        </w:tc>
      </w:tr>
    </w:tbl>
    <w:bookmarkEnd w:id="96"/>
    <w:bookmarkStart w:id="97" w:name="инфраструктурные-индикаторы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6.2 Инфраструктурные индикаторы</w:t>
      </w:r>
    </w:p>
    <w:tbl>
      <w:tblPr>
        <w:tblStyle w:val="Table"/>
        <w:tblW w:type="pct" w:w="4916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996"/>
        <w:gridCol w:w="1131"/>
        <w:gridCol w:w="1464"/>
        <w:gridCol w:w="1597"/>
        <w:gridCol w:w="15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дикато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5 (базовый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(промежуточн.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отчётная цель 2030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ратег. горизонт 2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реативных кластеро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30+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дов ОКЭД для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70-80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0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иноэкрано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44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00-7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800-1 000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 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FabLab и мастерски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5-20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гионов с активными хабам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6-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0-12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8</w:t>
            </w:r>
          </w:p>
        </w:tc>
      </w:tr>
    </w:tbl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Примечание: показатель 2028 года (20) отражает консолидацию существующих кластеров до эффективных площадок с обязательными KPI, с последующим масштабированием до 30+ кластеров нового качества к 2030 году.</w:t>
      </w:r>
    </w:p>
    <w:bookmarkEnd w:id="97"/>
    <w:bookmarkStart w:id="98" w:name="секторальные-индикаторы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6.3 Секторальные индикаторы</w:t>
      </w:r>
    </w:p>
    <w:tbl>
      <w:tblPr>
        <w:tblStyle w:val="Table"/>
        <w:tblW w:type="pct" w:w="4873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508"/>
        <w:gridCol w:w="2105"/>
        <w:gridCol w:w="21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дикато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5 (базовый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отчётная цель 2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ля локальных игр в рынк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0%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3-5%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амбициозный: 1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GameDev-студий с выручкой $5M+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-2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3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нимационных студи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5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0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ждународных копродукций (кино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2/год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-7/го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ильмов с окупаемостью в прокат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14%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20-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кспортных музыкальных артистов и 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торов единицы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10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месленников в реестр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 000+</w:t>
            </w:r>
          </w:p>
        </w:tc>
      </w:tr>
    </w:tbl>
    <w:bookmarkEnd w:id="98"/>
    <w:bookmarkStart w:id="99" w:name="институциональные-индикаторы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6.4 Институциональные индикаторы</w:t>
      </w:r>
    </w:p>
    <w:tbl>
      <w:tblPr>
        <w:tblStyle w:val="Table"/>
        <w:tblW w:type="pct" w:w="4913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272"/>
        <w:gridCol w:w="1790"/>
        <w:gridCol w:w="2272"/>
        <w:gridCol w:w="14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дикато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5 (базовый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(промежуточн.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отчётная цель 2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кон о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принят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18.02.2026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ализуется (подзаконные акты)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лная реализ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фстандарты для КИ-професси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5-6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8-10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амбициозный: 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пускников школы продюсеро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00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200-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AI-проектов 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5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ждународных резидентов/го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~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0-50</w:t>
            </w:r>
          </w:p>
        </w:tc>
        <w:tc>
          <w:tcPr/>
          <w:p>
            <w:pPr>
              <w:pStyle w:val="Compac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80-120</w:t>
            </w:r>
          </w:p>
        </w:tc>
      </w:tr>
    </w:tbl>
    <w:bookmarkEnd w:id="99"/>
    <w:bookmarkEnd w:id="100"/>
    <w:bookmarkStart w:id="107" w:name="раздел-7.-план-действий-по-реализации"/>
    <w:p>
      <w:pPr>
        <w:pStyle w:val="Heading2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Раздел 7. План действий по реализации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Мероприятия, сроки, ответственные, бюджет (п.26-27)</w:t>
      </w:r>
    </w:p>
    <w:bookmarkStart w:id="101" w:name="этап-1.-фундамент-2026-2027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Этап 1. «Фундамент» (2026-2027)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Ц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оздать правовую и институциональную основу для развития КИ.</w:t>
      </w:r>
    </w:p>
    <w:tbl>
      <w:tblPr>
        <w:tblStyle w:val="Table"/>
        <w:tblW w:type="pct" w:w="4957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71"/>
        <w:gridCol w:w="6254"/>
        <w:gridCol w:w="441"/>
        <w:gridCol w:w="8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оприят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ветственны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strike/>
                <w:color w:val="000000"/>
                <w:sz w:val="20"/>
              </w:rPr>
              <w:t xml:space="preserve">Принять Закон о КИ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ВЫПОЛНЕНО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Закон № 266-VIII ЗРК от 18.02.2026). Разработать подзаконные акты: правила реестра, правила аренды госимущества, порядок мониторинга инвестици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2-Q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ширить ОКЭД для КИ с 43 до 70 кодов (детализация GameDev, мода, digital-креаторы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2-Q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вести специальный налоговый режим для КИ (единый платёж 3-5% с дифференциацией по кластерам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, М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ктивировать систему рибейтов для кинопроизводства (20-30%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, М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ть Координационный совет по КИ при Правительств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формировать цифровой реестр субъекто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-Q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ЦРИАП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ть Реестр ремесленнико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устить школу продюсеро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IAQ, МКИ, вуз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вести полный аудит статистики КИ (big dat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9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ть Исследовательский центр КИ (мониторинг экспорта, методология замера, evidence-based policy) — по модели UK PEC / KOCCA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, CIAQ, вуз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крыть 8 региональных креативных кластеров (Этап 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киматы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ть экспортный офис КИ при KazTra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ТИ, KazTr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вести международный форум КИ в Казахстан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, CIA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12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вести первую Национальную ассамблею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, CIA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недрить механизм «отложенного авторского права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Ю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вести профстандарты для 8 креативных професси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ВО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устить AI-акселератор для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ЦРИАП, Astana H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ть Фонд развития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6 Q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авительст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ть Kazakhstan Film Commi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7 Q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</w:t>
            </w:r>
          </w:p>
        </w:tc>
      </w:tr>
    </w:tbl>
    <w:bookmarkEnd w:id="101"/>
    <w:bookmarkStart w:id="102" w:name="этап-2.-масштабирование-2028-2029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Этап 2. «Масштабирование» (2028-2029)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Ц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Масштабировать инфраструктуру, образование и экспорт.</w:t>
      </w:r>
    </w:p>
    <w:tbl>
      <w:tblPr>
        <w:tblStyle w:val="Table"/>
        <w:tblW w:type="pct" w:w="4929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3"/>
        <w:gridCol w:w="5280"/>
        <w:gridCol w:w="674"/>
        <w:gridCol w:w="14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оприят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ветственны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ширить ОКЭД для КИ до 80+ кодов (охват 300+ видов деятельности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крыть ещё 12 региональных креативных кластеров (до 20 суммарно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-202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киматы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устить национальный цифровой маркетплейс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ЦРИАП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ть венчурный фонд КИ через МФЦ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ЦА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устить программу копродукционных соглашений с 10+ странам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, МИ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ширить школу продюсеров до национального масштаба (филиалы в 5 городах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-202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IAQ, МО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устить программу «свитчинг» — переподготовка взрослых для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ВО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7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устить программу «Культурный паспорт» для молодёжи (субсидированный доступ к КИ-услугам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, МО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7б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ключить национальные соглашения с поставщиками профессионального ПО для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ЦРИАП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вести профстандарты для 10+ креативных професси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ВО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ть FabLab в 15+ кластера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-202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киматы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пустить программу международных резиденци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 Q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, CIA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здать 2-3 AI-исследовательских центра для КИ при вуза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ВО, МЦРИА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бучить банки работе с IP как залогом (пилотная программа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2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Б, МФЦ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дать заявку Алматы/Шымкент на UNESCO Creative City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028 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имат, МКИ</w:t>
            </w:r>
          </w:p>
        </w:tc>
      </w:tr>
    </w:tbl>
    <w:bookmarkEnd w:id="102"/>
    <w:bookmarkStart w:id="103" w:name="этап-3.-лидерство-2030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Этап 3. «Лидерство» (2030)</w:t>
      </w:r>
    </w:p>
    <w:p>
      <w:pPr>
        <w:pStyle w:val="FirstParagraph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Цель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Достичь статуса хаба КИ Центральной Азии с измеримым экономическим вкладом.</w:t>
      </w:r>
    </w:p>
    <w:tbl>
      <w:tblPr>
        <w:tblStyle w:val="Table"/>
        <w:tblW w:type="pct" w:w="492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80"/>
        <w:gridCol w:w="5068"/>
        <w:gridCol w:w="696"/>
        <w:gridCol w:w="164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оприят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о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ветственны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вести количество кластеров до 30+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киматы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стичь доли КИ в ВВП — 2,5-3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авительст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беспечить экспорт КИ — $350-400 мл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ТИ, KazTr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беспечить 200 000-220 000 рабочих мест 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, акимат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стичь 100 000+ субъекто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ойти в Топ-50 рейтинга W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Ю, М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ивлечь $30 млн+ VC-инвестиций 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ЦА, Astana H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зиционировать Казахстан как хаб КИ Центральной Азии на международном уровн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, МИ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вести оценку итогов Концепции 2026-2030 и подготовить Концепцию 2031-203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2030 Q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</w:t>
            </w:r>
          </w:p>
        </w:tc>
      </w:tr>
    </w:tbl>
    <w:bookmarkEnd w:id="103"/>
    <w:bookmarkStart w:id="104" w:name="механизм-координации-и-мониторинга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7.1 Механизм координации и мониторинга</w:t>
      </w:r>
    </w:p>
    <w:tbl>
      <w:tblPr>
        <w:tblStyle w:val="Table"/>
        <w:tblW w:type="pct" w:w="4926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344"/>
        <w:gridCol w:w="445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рга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ол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оординационный совет по КИ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при Правительстве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тратегическое руководство, утверждение KPI, межведомственная координ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КИ Р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Уполномоченный орган, ежеквартальный мониторин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CIAQ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раслевой партнёр, экспертиза, мониторинг, обратная связь от индуст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Фонд развития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перационное финансирование, грантовые программы, акселе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егиональные координаторы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(акиматы + филиалы CIAQ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ализация на местах, региональная адаптация</w:t>
            </w:r>
          </w:p>
        </w:tc>
      </w:tr>
    </w:tbl>
    <w:bookmarkEnd w:id="104"/>
    <w:bookmarkStart w:id="105" w:name="источники-финансирования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7.2 Источники финансирования</w:t>
      </w:r>
    </w:p>
    <w:tbl>
      <w:tblPr>
        <w:tblStyle w:val="Table"/>
        <w:tblW w:type="pct" w:w="4913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134"/>
        <w:gridCol w:w="564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сточни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струмент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Государственный бюдже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Целевые программы, субсидии инфраструктуры, образовательные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Венчурное финансирован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VC-фонд КИ через МФЦА, Astana Hub Creative, специализированные отраслевые фонды, QVG ($1 млрд фонд фондов, первое закрытие $115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Международные грант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British Council, USAID, ALIPH, UNESCO, программы Е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Частные инвестиц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рпоративные партнёры (Creative Capital Fund $40M), ESG-бюджеты, краудфандинг, Tolqyn Film Fund (5,5 млрд 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обственные доходы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аркетплейсы, экспорт, монетизация платформ</w:t>
            </w:r>
          </w:p>
        </w:tc>
      </w:tr>
    </w:tbl>
    <w:bookmarkEnd w:id="105"/>
    <w:bookmarkStart w:id="106" w:name="риски-и-митигация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7.3 Риски и митигация</w:t>
      </w:r>
    </w:p>
    <w:tbl>
      <w:tblPr>
        <w:tblStyle w:val="Table"/>
        <w:tblW w:type="pct" w:w="4959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395"/>
        <w:gridCol w:w="584"/>
        <w:gridCol w:w="486"/>
        <w:gridCol w:w="538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ис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ероятност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лиян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тиг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держка подзаконных актов к Закону о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я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соко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Закон принят (18.02.2026); мониторинг разработки подзаконных актов; привлечение CIAQ к экспертизе проектов НПА; параллельная работа по ОКЭД и налоговым инициатива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должение налогового давлени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сока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соко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ямая адвокация через рабочую группу МКИ; демонстрация экономического эффекта — например, 1% прироста рабочих мест даёт 4,4% роста налогов (оценка CIAQ, 2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едостаток бюджетного финансировани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я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е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иверсификация: гранты + VC + корпоративные партнёры + собственный доход; модель самофинансируемого фонда (CNC Франци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противление регионо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изка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е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егиональные филиалы CIAQ как проводники; дифференцированный подхо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Банки не кредитуют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сока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редне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енчурная модель через МФЦА; обучение банков работе с IP; гарантийные фо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тток талантов в КР/У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сока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ысоко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нкурентный налоговый режим (3-5%); создание инфраструктуры и возможностей внутри КЗ</w:t>
            </w:r>
          </w:p>
        </w:tc>
      </w:tr>
    </w:tbl>
    <w:bookmarkEnd w:id="106"/>
    <w:bookmarkEnd w:id="107"/>
    <w:bookmarkStart w:id="108" w:name="приложения"/>
    <w:p>
      <w:pPr>
        <w:pStyle w:val="Heading2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Приложения</w:t>
      </w:r>
    </w:p>
    <w:p>
      <w:pPr>
        <w:numPr>
          <w:ilvl w:val="0"/>
          <w:numId w:val="106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Результаты стратегических встреч 17-19 февраля 2026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систематизированные предложения участников (отдельный документ)</w:t>
      </w:r>
    </w:p>
    <w:p>
      <w:pPr>
        <w:numPr>
          <w:ilvl w:val="0"/>
          <w:numId w:val="106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Отраслевой обзор 29 креативных индустрий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текущее состояние, мероприятия, KPI, бенчмарки СНГ и мировые по 6 кластерам (отдельный документ)</w:t>
      </w:r>
    </w:p>
    <w:p>
      <w:pPr>
        <w:numPr>
          <w:ilvl w:val="0"/>
          <w:numId w:val="106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еждународный бенчмар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детальный анализ 18 стран (Великобритания, Южная Корея, ОАЭ, Грузия, Эстония, Колумбия, Россия, Узбекистан, Кыргызстан, Турция, Польша, Малайзия, Индонезия, Вьетнам, Нигерия, Марокко, Франция, Литва, Финляндия)</w:t>
      </w:r>
    </w:p>
    <w:p>
      <w:pPr>
        <w:numPr>
          <w:ilvl w:val="0"/>
          <w:numId w:val="106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Fact-check метри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верификация 22 целевых индикаторов по международным аналогам (14 исследовательских блоков)</w:t>
      </w:r>
    </w:p>
    <w:p>
      <w:pPr>
        <w:numPr>
          <w:ilvl w:val="0"/>
          <w:numId w:val="1066"/>
        </w:numPr>
        <w:spacing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росс-кластерный анализ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гастрономия, той-индустрия, образование для КИ, исследовательская инфраструктура</w:t>
      </w:r>
    </w:p>
    <w:bookmarkEnd w:id="108"/>
    <w:bookmarkStart w:id="111" w:name="глоссарий"/>
    <w:p>
      <w:pPr>
        <w:pStyle w:val="Heading2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Глоссарий</w:t>
      </w:r>
    </w:p>
    <w:bookmarkStart w:id="109" w:name="сокращения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Сокращения</w:t>
      </w:r>
    </w:p>
    <w:tbl>
      <w:tblPr>
        <w:tblStyle w:val="Table"/>
        <w:tblW w:type="pct" w:w="4915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963"/>
        <w:gridCol w:w="58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кращен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асшифров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реативные индуст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КИ Р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истерство культуры и информации Республики Казахста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Э Р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истерство национальной экономики Республики Казахста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ЦРИАП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истерство цифрового развития, инноваций и аэрокосмической промышленности Р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ВО Р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истерство науки и высшего образования Республики Казахстан (ранее МОН РК, разделено в 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П Р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истерство просвещения Республики Казахстан (школьное, ТиПО, дополнительное образование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 Р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инистерство финансов Республики Казахста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КЭ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бщий классификатор видов экономической деятельност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ВП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аловой внутренний продук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Д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аловая добавленная стоимост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П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коративно-прикладное искусст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нтеллектуальная собственность (Intellectual Propert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V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енчурный капитал (Venture Cap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ФЦ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ждународный финансовый центр «Астана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IAQ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reative Industries Alliance of Kazakhstan / Альянс креативных индустрий Казахста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W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семирная организация интеллектуальной собственност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UNCT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нференция ООН по торговле и развити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KOCC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Korea Creative Content Agency (Корейское агентство креативного контента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DC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Department for Culture, Media and Sport (Великобритани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M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Meetings, Incentives, Conferences, Exhib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Q-Po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Kazakh Pop (казахстанская поп-музыка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EAEU / ЕАЭ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Евразийский экономический со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FD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ямые иностранные инвестиции (Foreign Direct Invest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GP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рафический процессор (Graphics Processing 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ACD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онд развития культуры и искусства (Узбекистан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рк креативных индуст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PE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Policy &amp; Evidence Centre (Великобритани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N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Centre national du cinéma et de l’image animée (Франци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AVE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Audio Visual Expenditure Credit (Великобритания, с 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VGE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Video Games Expenditure Credit (Великобритания, с 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ЦПНК Г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сударственный центр поддержки национального ки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GI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Global Innovation Index (WIPO)</w:t>
            </w:r>
          </w:p>
        </w:tc>
      </w:tr>
    </w:tbl>
    <w:bookmarkEnd w:id="109"/>
    <w:bookmarkStart w:id="110" w:name="X6e34c760f50da711563cf8b2442d5092c0221f0"/>
    <w:p>
      <w:pPr>
        <w:pStyle w:val="Heading3"/>
        <w:spacing w:line="360" w:lineRule="exact"/>
        <w:jc w:val="left"/>
      </w:pPr>
      <w:r>
        <w:rPr>
          <w:rFonts w:ascii="Times New Roman" w:hAnsi="Times New Roman"/>
          <w:b/>
          <w:color w:val="000000"/>
          <w:sz w:val="24"/>
        </w:rPr>
        <w:t xml:space="preserve">Определения (на основе Закона РК № 266-VIII ЗРК от 18.02.2026)</w:t>
      </w:r>
    </w:p>
    <w:tbl>
      <w:tblPr>
        <w:tblStyle w:val="Table"/>
        <w:tblW w:type="pct" w:w="4958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443"/>
        <w:gridCol w:w="640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Терми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Определ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реативные индуст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Виды экономической деятельности, основанные на индивидуальном творчестве, навыке или таланте, направленные на создание и коммерциализацию интеллектуальной собственности (Закон о КИ, ст.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Субъект креативных индустри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изическое или юридическое лицо, осуществляющее деятельность в сфере креативных индустрий и включённое в реестр субъектов КИ (Закон о КИ, ст.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аботник креативных индустри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изическое лицо, осуществляющее креативную деятельность на основе трудового или гражданско-правового договора (Закон о КИ, ст.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реативная деятельност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еятельность по созданию, производству, распространению и (или) коммерциализации креативного продукта (Закон о КИ, ст.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еестр субъектов 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Электронная база данных, содержащая сведения о субъектах креативных индустрий, ведение которой осуществляется МКИ РК (Закон о КИ, ст.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реативный класте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Группа взаимосвязанных субъектов КИ и организаций, сконцентрированных на определённой территории и объединённых общей инфраструктуро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Рибейт (rebat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ханизм частичного возврата расходов на производство креативной продукции из государственного бюдже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реативный хаб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ногофункциональное пространство, предоставляющее инфраструктуру, образовательные и сетевые услуги для субъектов 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Культурный паспор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Именной документ (цифровой или физический), предоставляющий молодёжи субсидированный доступ к культурным и креативным услуга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Orange Economy / Оранжевая эконом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Концепция экономического развития на основе креативных индустрий (термин IDB, адаптирован в Колумби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Той-индустри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овокупность креативных индустрий, задействованных в организации и проведении традиционных казахских празднеств (тоев): музыка, мода, декор, фотография, event-менеджмент и др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IP B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пециальный налоговый режим с пониженной ставкой на доходы от квалифицированных прав интеллектуальной собственности</w:t>
            </w:r>
          </w:p>
        </w:tc>
      </w:tr>
    </w:tbl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Подготовлено:</w:t>
      </w:r>
    </w:p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Разработчик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Альянс креативных индустрий Казахстана при поддержке Фонда развития креативных индустрий</w:t>
      </w:r>
    </w:p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i/>
          <w:iCs/>
          <w:color w:val="000000"/>
          <w:sz w:val="24"/>
        </w:rPr>
        <w:t xml:space="preserve">На основе: 14 исследовательских блоков, 3 стратегических сессий (Астана 17.02.2026, Алматы 19.02.2026, онлайн-сессия с регионами РК 20.02.2026) с участием 100+ представителей индустрии, 19 транскриптов встреч, 7 ответов Google-формы, международного бенчмарка 18 стран, верификации 22 целевых индикаторов, кросс-кластерного анализа и 50 цитат представителей отрасли</w:t>
      </w:r>
    </w:p>
    <w:p>
      <w:pPr>
        <w:pStyle w:val="BodyText"/>
        <w:spacing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#ciaq #creative-industries #концепция-ки #2026-2030 #strategy #gr #policy</w:t>
      </w:r>
    </w:p>
    <w:bookmarkEnd w:id="110"/>
    <w:bookmarkEnd w:id="111"/>
    <w:bookmarkEnd w:id="112"/>
    <w:sectPr>
      <w:footnotePr>
        <w:numRestart w:val="eachSect"/>
      </w:footnotePr>
      <w:pgMar w:top="1134" w:bottom="1134" w:left="1701" w:right="85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425" w:hanging="215"/>
      </w:pPr>
    </w:lvl>
    <w:lvl w:ilvl="1">
      <w:numFmt w:val="bullet"/>
      <w:lvlText w:val=" "/>
      <w:lvlJc w:val="left"/>
      <w:pPr>
        <w:ind w:left="850" w:hanging="215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425" w:hanging="215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850" w:hanging="215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425" w:hanging="215"/>
      </w:pPr>
    </w:lvl>
    <w:lvl w:ilvl="1">
      <w:start w:val="1"/>
      <w:numFmt w:val="decimal"/>
      <w:lvlText w:val="%2."/>
      <w:lvlJc w:val="left"/>
      <w:pPr>
        <w:ind w:left="850" w:hanging="215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0">
    <w:nsid w:val="00A99410"/>
    <w:multiLevelType w:val="multilevel"/>
    <w:lvl w:ilvl="0">
      <w:start w:val="0"/>
      <w:numFmt w:val="decimal"/>
      <w:lvlText w:val="%1."/>
      <w:lvlJc w:val="left"/>
      <w:pPr>
        <w:ind w:left="425" w:hanging="215"/>
      </w:pPr>
    </w:lvl>
    <w:lvl w:ilvl="1">
      <w:start w:val="0"/>
      <w:numFmt w:val="decimal"/>
      <w:lvlText w:val="%2."/>
      <w:lvlJc w:val="left"/>
      <w:pPr>
        <w:ind w:left="850" w:hanging="215"/>
      </w:pPr>
    </w:lvl>
    <w:lvl w:ilvl="2">
      <w:start w:val="0"/>
      <w:numFmt w:val="decimal"/>
      <w:lvlText w:val="%3."/>
      <w:lvlJc w:val="left"/>
      <w:pPr>
        <w:ind w:left="2160" w:hanging="360"/>
      </w:pPr>
    </w:lvl>
    <w:lvl w:ilvl="3">
      <w:start w:val="0"/>
      <w:numFmt w:val="decimal"/>
      <w:lvlText w:val="%4."/>
      <w:lvlJc w:val="left"/>
      <w:pPr>
        <w:ind w:left="2880" w:hanging="360"/>
      </w:pPr>
    </w:lvl>
    <w:lvl w:ilvl="4">
      <w:start w:val="0"/>
      <w:numFmt w:val="decimal"/>
      <w:lvlText w:val="%5."/>
      <w:lvlJc w:val="left"/>
      <w:pPr>
        <w:ind w:left="3600" w:hanging="360"/>
      </w:pPr>
    </w:lvl>
    <w:lvl w:ilvl="5">
      <w:start w:val="0"/>
      <w:numFmt w:val="decimal"/>
      <w:lvlText w:val="%6."/>
      <w:lvlJc w:val="left"/>
      <w:pPr>
        <w:ind w:left="4320" w:hanging="360"/>
      </w:pPr>
    </w:lvl>
    <w:lvl w:ilvl="6">
      <w:start w:val="0"/>
      <w:numFmt w:val="decimal"/>
      <w:lvlText w:val="%7."/>
      <w:lvlJc w:val="left"/>
      <w:pPr>
        <w:ind w:left="5040" w:hanging="360"/>
      </w:pPr>
    </w:lvl>
    <w:lvl w:ilvl="7">
      <w:start w:val="0"/>
      <w:numFmt w:val="decimal"/>
      <w:lvlText w:val="%8."/>
      <w:lvlJc w:val="left"/>
      <w:pPr>
        <w:ind w:left="5760" w:hanging="360"/>
      </w:pPr>
    </w:lvl>
    <w:lvl w:ilvl="8">
      <w:start w:val="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0" Type="http://schemas.openxmlformats.org/officeDocument/2006/relationships/hyperlink" Target="https://forms.gle/6fc9HXKDQm873dr26" TargetMode="External"/><Relationship Id="rId9" Type="http://schemas.openxmlformats.org/officeDocument/2006/relationships/hyperlink" Target="mailto:david@ciaq.kz" TargetMode="External"/></Relationships>
</file>

<file path=word/_rels/footnotes.xml.rels><?xml version='1.0' encoding='UTF-8' standalone='yes'?>
<Relationships xmlns="http://schemas.openxmlformats.org/package/2006/relationships"><Relationship Id="rId10" Type="http://schemas.openxmlformats.org/officeDocument/2006/relationships/hyperlink" Target="https://forms.gle/6fc9HXKDQm873dr26" TargetMode="External"/><Relationship Id="rId9" Type="http://schemas.openxmlformats.org/officeDocument/2006/relationships/hyperlink" Target="mailto:david@ciaq.k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8T05:59:53Z</dcterms:created>
  <dcterms:modified xsi:type="dcterms:W3CDTF">2026-03-28T05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